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1B26E4AE" w:rsidR="001009E5" w:rsidRPr="00536957" w:rsidRDefault="00326989" w:rsidP="00644C6C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326989">
        <w:rPr>
          <w:rFonts w:ascii="Trebuchet MS" w:hAnsi="Trebuchet MS"/>
          <w:b/>
          <w:bCs/>
          <w:sz w:val="28"/>
          <w:szCs w:val="28"/>
          <w:u w:val="thick"/>
        </w:rPr>
        <w:t>Forms, Buttons and Repeaters in Wix</w:t>
      </w:r>
    </w:p>
    <w:p w14:paraId="2AE28624" w14:textId="77777777" w:rsidR="0063528D" w:rsidRDefault="0063528D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F95C02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Wix Forms</w:t>
      </w:r>
    </w:p>
    <w:p w14:paraId="109369C0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Forms in Wix let visitors </w:t>
      </w:r>
      <w:r w:rsidRPr="00326989">
        <w:rPr>
          <w:rFonts w:ascii="Trebuchet MS" w:hAnsi="Trebuchet MS"/>
          <w:b/>
          <w:bCs/>
        </w:rPr>
        <w:t>submit information</w:t>
      </w:r>
      <w:r w:rsidRPr="00326989">
        <w:rPr>
          <w:rFonts w:ascii="Trebuchet MS" w:hAnsi="Trebuchet MS"/>
        </w:rPr>
        <w:t xml:space="preserve"> — for example, contact forms, booking inquiries, surveys, newsletter sign-ups, etc. They can send submissions to your email, store them in your Wix Dashboard, or trigger automated workflows.</w:t>
      </w:r>
    </w:p>
    <w:p w14:paraId="024CA220" w14:textId="7E7046EC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F46204" w14:textId="38F7E249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Adding a Form</w:t>
      </w:r>
      <w:r w:rsidR="000F4FE6">
        <w:rPr>
          <w:rFonts w:ascii="Trebuchet MS" w:hAnsi="Trebuchet MS"/>
          <w:b/>
          <w:bCs/>
          <w:u w:val="single"/>
        </w:rPr>
        <w:t>:</w:t>
      </w:r>
    </w:p>
    <w:p w14:paraId="4A611CBB" w14:textId="7E8528AD" w:rsidR="00326989" w:rsidRPr="00326989" w:rsidRDefault="00FC043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1. </w:t>
      </w:r>
      <w:r w:rsidR="00326989" w:rsidRPr="00326989">
        <w:rPr>
          <w:rFonts w:ascii="Trebuchet MS" w:hAnsi="Trebuchet MS"/>
          <w:b/>
          <w:bCs/>
        </w:rPr>
        <w:t>Open the Wix Editor</w:t>
      </w:r>
    </w:p>
    <w:p w14:paraId="0A980449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Go to your site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</w:t>
      </w:r>
      <w:r w:rsidRPr="00326989">
        <w:rPr>
          <w:rFonts w:ascii="Trebuchet MS" w:hAnsi="Trebuchet MS" w:cs="Trebuchet MS"/>
        </w:rPr>
        <w:t>“</w:t>
      </w:r>
      <w:r w:rsidRPr="00326989">
        <w:rPr>
          <w:rFonts w:ascii="Trebuchet MS" w:hAnsi="Trebuchet MS"/>
        </w:rPr>
        <w:t>Edit Site</w:t>
      </w:r>
      <w:r w:rsidRPr="00326989">
        <w:rPr>
          <w:rFonts w:ascii="Trebuchet MS" w:hAnsi="Trebuchet MS" w:cs="Trebuchet MS"/>
        </w:rPr>
        <w:t>”</w:t>
      </w:r>
    </w:p>
    <w:p w14:paraId="04E9098A" w14:textId="77777777" w:rsidR="00326989" w:rsidRPr="00326989" w:rsidRDefault="00326989" w:rsidP="00644C6C">
      <w:pPr>
        <w:numPr>
          <w:ilvl w:val="0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Add a Form</w:t>
      </w:r>
    </w:p>
    <w:p w14:paraId="7B1F9C44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</w:t>
      </w:r>
      <w:r w:rsidRPr="00326989">
        <w:rPr>
          <w:rFonts w:ascii="Trebuchet MS" w:hAnsi="Trebuchet MS"/>
          <w:b/>
          <w:bCs/>
        </w:rPr>
        <w:t xml:space="preserve">“+ Add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Contact &amp; Forms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Form</w:t>
      </w:r>
      <w:r w:rsidRPr="00326989">
        <w:rPr>
          <w:rFonts w:ascii="Trebuchet MS" w:hAnsi="Trebuchet MS" w:cs="Trebuchet MS"/>
          <w:b/>
          <w:bCs/>
        </w:rPr>
        <w:t>”</w:t>
      </w:r>
    </w:p>
    <w:p w14:paraId="06BAD232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oose from templates (Contact Form, Subscription Form, etc.)</w:t>
      </w:r>
    </w:p>
    <w:p w14:paraId="481E7472" w14:textId="77777777" w:rsidR="00326989" w:rsidRPr="00326989" w:rsidRDefault="00326989" w:rsidP="00644C6C">
      <w:pPr>
        <w:numPr>
          <w:ilvl w:val="0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Customize the Form</w:t>
      </w:r>
    </w:p>
    <w:p w14:paraId="536620AA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a field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</w:t>
      </w:r>
      <w:r w:rsidRPr="00326989">
        <w:rPr>
          <w:rFonts w:ascii="Trebuchet MS" w:hAnsi="Trebuchet MS"/>
          <w:b/>
          <w:bCs/>
        </w:rPr>
        <w:t>Settings</w:t>
      </w:r>
    </w:p>
    <w:p w14:paraId="0FFFFF24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ange field type (text, dropdown, checkbox, etc.)</w:t>
      </w:r>
    </w:p>
    <w:p w14:paraId="6AEBB256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Make required / optional</w:t>
      </w:r>
    </w:p>
    <w:p w14:paraId="6F25782A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ange placeholder text</w:t>
      </w:r>
    </w:p>
    <w:p w14:paraId="0B7FC4E5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Edit the </w:t>
      </w:r>
      <w:r w:rsidRPr="00326989">
        <w:rPr>
          <w:rFonts w:ascii="Trebuchet MS" w:hAnsi="Trebuchet MS"/>
          <w:b/>
          <w:bCs/>
        </w:rPr>
        <w:t>Submit</w:t>
      </w:r>
      <w:r w:rsidRPr="00326989">
        <w:rPr>
          <w:rFonts w:ascii="Trebuchet MS" w:hAnsi="Trebuchet MS"/>
        </w:rPr>
        <w:t xml:space="preserve"> button’s text and design.</w:t>
      </w:r>
    </w:p>
    <w:p w14:paraId="3FB12C61" w14:textId="77777777" w:rsidR="00326989" w:rsidRPr="00326989" w:rsidRDefault="00326989" w:rsidP="00644C6C">
      <w:pPr>
        <w:numPr>
          <w:ilvl w:val="0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Connect Submission Settings</w:t>
      </w:r>
    </w:p>
    <w:p w14:paraId="0B005F02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Select the form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click </w:t>
      </w:r>
      <w:r w:rsidRPr="00326989">
        <w:rPr>
          <w:rFonts w:ascii="Trebuchet MS" w:hAnsi="Trebuchet MS"/>
          <w:b/>
          <w:bCs/>
        </w:rPr>
        <w:t>“Form Settings”</w:t>
      </w:r>
    </w:p>
    <w:p w14:paraId="28497412" w14:textId="77777777" w:rsidR="00326989" w:rsidRPr="00326989" w:rsidRDefault="00326989" w:rsidP="00644C6C">
      <w:pPr>
        <w:numPr>
          <w:ilvl w:val="1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oose what happens on submit:</w:t>
      </w:r>
    </w:p>
    <w:p w14:paraId="24F68DB0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Send an email notification</w:t>
      </w:r>
    </w:p>
    <w:p w14:paraId="21A666CA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Store responses in the </w:t>
      </w:r>
      <w:r w:rsidRPr="00326989">
        <w:rPr>
          <w:rFonts w:ascii="Trebuchet MS" w:hAnsi="Trebuchet MS"/>
          <w:b/>
          <w:bCs/>
        </w:rPr>
        <w:t>“Form Submissions”</w:t>
      </w:r>
      <w:r w:rsidRPr="00326989">
        <w:rPr>
          <w:rFonts w:ascii="Trebuchet MS" w:hAnsi="Trebuchet MS"/>
        </w:rPr>
        <w:t xml:space="preserve"> database</w:t>
      </w:r>
    </w:p>
    <w:p w14:paraId="07C222A9" w14:textId="77777777" w:rsidR="00326989" w:rsidRPr="00326989" w:rsidRDefault="00326989" w:rsidP="00644C6C">
      <w:pPr>
        <w:numPr>
          <w:ilvl w:val="2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Redirect to a page or show a thank-you message</w:t>
      </w:r>
    </w:p>
    <w:p w14:paraId="3DB8679D" w14:textId="77777777" w:rsidR="00326989" w:rsidRPr="00326989" w:rsidRDefault="00326989" w:rsidP="00644C6C">
      <w:pPr>
        <w:numPr>
          <w:ilvl w:val="0"/>
          <w:numId w:val="11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Publish</w:t>
      </w:r>
      <w:r w:rsidRPr="00326989">
        <w:rPr>
          <w:rFonts w:ascii="Trebuchet MS" w:hAnsi="Trebuchet MS"/>
        </w:rPr>
        <w:t xml:space="preserve"> to make it live.</w:t>
      </w:r>
    </w:p>
    <w:p w14:paraId="76A47300" w14:textId="77777777" w:rsid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B0F144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Buttons in Wix</w:t>
      </w:r>
    </w:p>
    <w:p w14:paraId="3BECD22B" w14:textId="77777777" w:rsid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26989">
        <w:rPr>
          <w:rFonts w:ascii="Trebuchet MS" w:hAnsi="Trebuchet MS"/>
        </w:rPr>
        <w:t>Buttons are interactive elements that can:</w:t>
      </w:r>
    </w:p>
    <w:p w14:paraId="07479816" w14:textId="77777777" w:rsidR="00326989" w:rsidRPr="00326989" w:rsidRDefault="00326989" w:rsidP="00644C6C">
      <w:pPr>
        <w:numPr>
          <w:ilvl w:val="0"/>
          <w:numId w:val="11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Link to other pages</w:t>
      </w:r>
    </w:p>
    <w:p w14:paraId="60A23D03" w14:textId="77777777" w:rsidR="00326989" w:rsidRPr="00326989" w:rsidRDefault="00326989" w:rsidP="00644C6C">
      <w:pPr>
        <w:numPr>
          <w:ilvl w:val="0"/>
          <w:numId w:val="11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Trigger actions (submit forms, open lightboxes, scroll to sections)</w:t>
      </w:r>
    </w:p>
    <w:p w14:paraId="4B0B7EB2" w14:textId="77777777" w:rsidR="00326989" w:rsidRPr="00326989" w:rsidRDefault="00326989" w:rsidP="00644C6C">
      <w:pPr>
        <w:numPr>
          <w:ilvl w:val="0"/>
          <w:numId w:val="11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Run custom code with Velo</w:t>
      </w:r>
    </w:p>
    <w:p w14:paraId="13084E01" w14:textId="0DEA2A4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A53FF3" w14:textId="001BC1E5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Add &amp; Configure Buttons</w:t>
      </w:r>
    </w:p>
    <w:p w14:paraId="1E9320FA" w14:textId="77777777" w:rsidR="00326989" w:rsidRPr="00326989" w:rsidRDefault="00326989" w:rsidP="00644C6C">
      <w:pPr>
        <w:numPr>
          <w:ilvl w:val="0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Add a Button</w:t>
      </w:r>
    </w:p>
    <w:p w14:paraId="0D64C62E" w14:textId="77777777" w:rsidR="00326989" w:rsidRPr="00326989" w:rsidRDefault="00326989" w:rsidP="00644C6C">
      <w:pPr>
        <w:numPr>
          <w:ilvl w:val="1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</w:t>
      </w:r>
      <w:r w:rsidRPr="00326989">
        <w:rPr>
          <w:rFonts w:ascii="Trebuchet MS" w:hAnsi="Trebuchet MS"/>
          <w:b/>
          <w:bCs/>
        </w:rPr>
        <w:t xml:space="preserve">“+ Add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Button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Text / Icon Button</w:t>
      </w:r>
      <w:r w:rsidRPr="00326989">
        <w:rPr>
          <w:rFonts w:ascii="Trebuchet MS" w:hAnsi="Trebuchet MS" w:cs="Trebuchet MS"/>
          <w:b/>
          <w:bCs/>
        </w:rPr>
        <w:t>”</w:t>
      </w:r>
    </w:p>
    <w:p w14:paraId="6E137E64" w14:textId="77777777" w:rsidR="00326989" w:rsidRPr="00326989" w:rsidRDefault="00326989" w:rsidP="00644C6C">
      <w:pPr>
        <w:numPr>
          <w:ilvl w:val="1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Place it anywhere on the page.</w:t>
      </w:r>
    </w:p>
    <w:p w14:paraId="7CE4BE8E" w14:textId="77777777" w:rsidR="00326989" w:rsidRPr="00326989" w:rsidRDefault="00326989" w:rsidP="00644C6C">
      <w:pPr>
        <w:numPr>
          <w:ilvl w:val="0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Set Button Action</w:t>
      </w:r>
    </w:p>
    <w:p w14:paraId="6E6F5414" w14:textId="77777777" w:rsidR="00326989" w:rsidRPr="00326989" w:rsidRDefault="00326989" w:rsidP="00644C6C">
      <w:pPr>
        <w:numPr>
          <w:ilvl w:val="1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the button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</w:t>
      </w:r>
      <w:r w:rsidRPr="00326989">
        <w:rPr>
          <w:rFonts w:ascii="Trebuchet MS" w:hAnsi="Trebuchet MS" w:cs="Trebuchet MS"/>
        </w:rPr>
        <w:t>“</w:t>
      </w:r>
      <w:r w:rsidRPr="00326989">
        <w:rPr>
          <w:rFonts w:ascii="Trebuchet MS" w:hAnsi="Trebuchet MS"/>
        </w:rPr>
        <w:t>Link</w:t>
      </w:r>
      <w:r w:rsidRPr="00326989">
        <w:rPr>
          <w:rFonts w:ascii="Trebuchet MS" w:hAnsi="Trebuchet MS" w:cs="Trebuchet MS"/>
        </w:rPr>
        <w:t>”</w:t>
      </w:r>
    </w:p>
    <w:p w14:paraId="3FF98544" w14:textId="77777777" w:rsidR="00326989" w:rsidRPr="00326989" w:rsidRDefault="00326989" w:rsidP="00644C6C">
      <w:pPr>
        <w:numPr>
          <w:ilvl w:val="1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oose:</w:t>
      </w:r>
    </w:p>
    <w:p w14:paraId="627A613C" w14:textId="77777777" w:rsidR="00326989" w:rsidRPr="00326989" w:rsidRDefault="00326989" w:rsidP="00644C6C">
      <w:pPr>
        <w:numPr>
          <w:ilvl w:val="2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Page (internal)</w:t>
      </w:r>
    </w:p>
    <w:p w14:paraId="0BF12B58" w14:textId="77777777" w:rsidR="00326989" w:rsidRPr="00326989" w:rsidRDefault="00326989" w:rsidP="00644C6C">
      <w:pPr>
        <w:numPr>
          <w:ilvl w:val="2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URL (external)</w:t>
      </w:r>
    </w:p>
    <w:p w14:paraId="3E187BB4" w14:textId="77777777" w:rsidR="00326989" w:rsidRPr="00326989" w:rsidRDefault="00326989" w:rsidP="00644C6C">
      <w:pPr>
        <w:numPr>
          <w:ilvl w:val="2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Anchor</w:t>
      </w:r>
    </w:p>
    <w:p w14:paraId="4C4E6CBA" w14:textId="77777777" w:rsidR="00326989" w:rsidRPr="00326989" w:rsidRDefault="00326989" w:rsidP="00644C6C">
      <w:pPr>
        <w:numPr>
          <w:ilvl w:val="2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lastRenderedPageBreak/>
        <w:t>Email / Phone</w:t>
      </w:r>
    </w:p>
    <w:p w14:paraId="77ADE838" w14:textId="77777777" w:rsidR="00326989" w:rsidRPr="00326989" w:rsidRDefault="00326989" w:rsidP="00644C6C">
      <w:pPr>
        <w:numPr>
          <w:ilvl w:val="2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Document download</w:t>
      </w:r>
    </w:p>
    <w:p w14:paraId="65B2A593" w14:textId="77777777" w:rsidR="00326989" w:rsidRPr="00326989" w:rsidRDefault="00326989" w:rsidP="00644C6C">
      <w:pPr>
        <w:numPr>
          <w:ilvl w:val="0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Customize Design</w:t>
      </w:r>
    </w:p>
    <w:p w14:paraId="1186F4B6" w14:textId="77777777" w:rsidR="00326989" w:rsidRPr="00326989" w:rsidRDefault="00326989" w:rsidP="00644C6C">
      <w:pPr>
        <w:numPr>
          <w:ilvl w:val="1"/>
          <w:numId w:val="12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Use the Design panel for hover, click, and disabled states.</w:t>
      </w:r>
    </w:p>
    <w:p w14:paraId="1D3A2719" w14:textId="77777777" w:rsid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79EEF2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Repeaters in Wix</w:t>
      </w:r>
    </w:p>
    <w:p w14:paraId="6838DA5E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A </w:t>
      </w:r>
      <w:r w:rsidRPr="00326989">
        <w:rPr>
          <w:rFonts w:ascii="Trebuchet MS" w:hAnsi="Trebuchet MS"/>
          <w:b/>
          <w:bCs/>
        </w:rPr>
        <w:t>Repeater</w:t>
      </w:r>
      <w:r w:rsidRPr="00326989">
        <w:rPr>
          <w:rFonts w:ascii="Trebuchet MS" w:hAnsi="Trebuchet MS"/>
        </w:rPr>
        <w:t xml:space="preserve"> is a layout element that </w:t>
      </w:r>
      <w:r w:rsidRPr="00326989">
        <w:rPr>
          <w:rFonts w:ascii="Trebuchet MS" w:hAnsi="Trebuchet MS"/>
          <w:i/>
          <w:iCs/>
        </w:rPr>
        <w:t>repeats a set of items dynamically</w:t>
      </w:r>
      <w:r w:rsidRPr="00326989">
        <w:rPr>
          <w:rFonts w:ascii="Trebuchet MS" w:hAnsi="Trebuchet MS"/>
        </w:rPr>
        <w:t xml:space="preserve"> — perfect for displaying lists like:</w:t>
      </w:r>
    </w:p>
    <w:p w14:paraId="681E2D4D" w14:textId="77777777" w:rsidR="00326989" w:rsidRPr="00326989" w:rsidRDefault="00326989" w:rsidP="00644C6C">
      <w:pPr>
        <w:numPr>
          <w:ilvl w:val="0"/>
          <w:numId w:val="12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Products</w:t>
      </w:r>
    </w:p>
    <w:p w14:paraId="68BCC50D" w14:textId="77777777" w:rsidR="00326989" w:rsidRPr="00326989" w:rsidRDefault="00326989" w:rsidP="00644C6C">
      <w:pPr>
        <w:numPr>
          <w:ilvl w:val="0"/>
          <w:numId w:val="12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Team members</w:t>
      </w:r>
    </w:p>
    <w:p w14:paraId="2CE07B03" w14:textId="77777777" w:rsidR="00326989" w:rsidRPr="00326989" w:rsidRDefault="00326989" w:rsidP="00644C6C">
      <w:pPr>
        <w:numPr>
          <w:ilvl w:val="0"/>
          <w:numId w:val="12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Blog posts</w:t>
      </w:r>
    </w:p>
    <w:p w14:paraId="3ADBDC29" w14:textId="77777777" w:rsidR="00326989" w:rsidRPr="00326989" w:rsidRDefault="00326989" w:rsidP="00644C6C">
      <w:pPr>
        <w:numPr>
          <w:ilvl w:val="0"/>
          <w:numId w:val="12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Testimonials</w:t>
      </w:r>
    </w:p>
    <w:p w14:paraId="1F99E1F8" w14:textId="77777777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26989">
        <w:rPr>
          <w:rFonts w:ascii="Trebuchet MS" w:hAnsi="Trebuchet MS"/>
        </w:rPr>
        <w:t>Each “item” in a repeater can show different data but share the same design structure.</w:t>
      </w:r>
    </w:p>
    <w:p w14:paraId="6D7EAF19" w14:textId="431FB618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104147" w14:textId="433E29DA" w:rsidR="00326989" w:rsidRP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26989">
        <w:rPr>
          <w:rFonts w:ascii="Trebuchet MS" w:hAnsi="Trebuchet MS"/>
          <w:b/>
          <w:bCs/>
          <w:u w:val="single"/>
        </w:rPr>
        <w:t>Using Repeater</w:t>
      </w:r>
      <w:r w:rsidR="000F4FE6" w:rsidRPr="000F4FE6">
        <w:rPr>
          <w:rFonts w:ascii="Trebuchet MS" w:hAnsi="Trebuchet MS"/>
          <w:b/>
          <w:bCs/>
          <w:u w:val="single"/>
        </w:rPr>
        <w:t>s</w:t>
      </w:r>
    </w:p>
    <w:p w14:paraId="7AA5098C" w14:textId="77777777" w:rsidR="00326989" w:rsidRPr="00326989" w:rsidRDefault="00326989" w:rsidP="00644C6C">
      <w:pPr>
        <w:numPr>
          <w:ilvl w:val="0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Add a Repeater</w:t>
      </w:r>
    </w:p>
    <w:p w14:paraId="286C2803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</w:t>
      </w:r>
      <w:r w:rsidRPr="00326989">
        <w:rPr>
          <w:rFonts w:ascii="Trebuchet MS" w:hAnsi="Trebuchet MS"/>
          <w:b/>
          <w:bCs/>
        </w:rPr>
        <w:t xml:space="preserve">“+ Add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List </w:t>
      </w:r>
      <w:r w:rsidRPr="00326989">
        <w:rPr>
          <w:rFonts w:ascii="Arial" w:hAnsi="Arial" w:cs="Arial"/>
          <w:b/>
          <w:bCs/>
        </w:rPr>
        <w:t>→</w:t>
      </w:r>
      <w:r w:rsidRPr="00326989">
        <w:rPr>
          <w:rFonts w:ascii="Trebuchet MS" w:hAnsi="Trebuchet MS"/>
          <w:b/>
          <w:bCs/>
        </w:rPr>
        <w:t xml:space="preserve"> Repeater</w:t>
      </w:r>
      <w:r w:rsidRPr="00326989">
        <w:rPr>
          <w:rFonts w:ascii="Trebuchet MS" w:hAnsi="Trebuchet MS" w:cs="Trebuchet MS"/>
          <w:b/>
          <w:bCs/>
        </w:rPr>
        <w:t>”</w:t>
      </w:r>
    </w:p>
    <w:p w14:paraId="5847C126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hoose a layout (rows, grid, etc.)</w:t>
      </w:r>
    </w:p>
    <w:p w14:paraId="53C9A246" w14:textId="77777777" w:rsidR="00326989" w:rsidRPr="00326989" w:rsidRDefault="00326989" w:rsidP="00644C6C">
      <w:pPr>
        <w:numPr>
          <w:ilvl w:val="0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Design the Item</w:t>
      </w:r>
    </w:p>
    <w:p w14:paraId="79633E9A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Inside the repeater, add elements (text, image, button)</w:t>
      </w:r>
    </w:p>
    <w:p w14:paraId="6F659EB7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Style them how you want</w:t>
      </w:r>
    </w:p>
    <w:p w14:paraId="2886CD97" w14:textId="77777777" w:rsidR="00326989" w:rsidRPr="00326989" w:rsidRDefault="00326989" w:rsidP="00644C6C">
      <w:pPr>
        <w:numPr>
          <w:ilvl w:val="0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Connect to Data</w:t>
      </w:r>
    </w:p>
    <w:p w14:paraId="5689DE1D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Add a </w:t>
      </w:r>
      <w:r w:rsidRPr="00326989">
        <w:rPr>
          <w:rFonts w:ascii="Trebuchet MS" w:hAnsi="Trebuchet MS"/>
          <w:b/>
          <w:bCs/>
        </w:rPr>
        <w:t>Database Collection</w:t>
      </w:r>
      <w:r w:rsidRPr="00326989">
        <w:rPr>
          <w:rFonts w:ascii="Trebuchet MS" w:hAnsi="Trebuchet MS"/>
        </w:rPr>
        <w:t xml:space="preserve">: “Content Manager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Add New Collection</w:t>
      </w:r>
      <w:r w:rsidRPr="00326989">
        <w:rPr>
          <w:rFonts w:ascii="Trebuchet MS" w:hAnsi="Trebuchet MS" w:cs="Trebuchet MS"/>
        </w:rPr>
        <w:t>”</w:t>
      </w:r>
    </w:p>
    <w:p w14:paraId="021AEA96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Connect repeater elements to database fields:</w:t>
      </w:r>
    </w:p>
    <w:p w14:paraId="5DA62D1F" w14:textId="77777777" w:rsidR="00326989" w:rsidRPr="00326989" w:rsidRDefault="00326989" w:rsidP="00644C6C">
      <w:pPr>
        <w:numPr>
          <w:ilvl w:val="2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 xml:space="preserve">Click element </w:t>
      </w:r>
      <w:r w:rsidRPr="00326989">
        <w:rPr>
          <w:rFonts w:ascii="Arial" w:hAnsi="Arial" w:cs="Arial"/>
        </w:rPr>
        <w:t>→</w:t>
      </w:r>
      <w:r w:rsidRPr="00326989">
        <w:rPr>
          <w:rFonts w:ascii="Trebuchet MS" w:hAnsi="Trebuchet MS"/>
        </w:rPr>
        <w:t xml:space="preserve"> </w:t>
      </w:r>
      <w:r w:rsidRPr="00326989">
        <w:rPr>
          <w:rFonts w:ascii="Trebuchet MS" w:hAnsi="Trebuchet MS" w:cs="Trebuchet MS"/>
        </w:rPr>
        <w:t>“</w:t>
      </w:r>
      <w:r w:rsidRPr="00326989">
        <w:rPr>
          <w:rFonts w:ascii="Trebuchet MS" w:hAnsi="Trebuchet MS"/>
        </w:rPr>
        <w:t>Connect to Data</w:t>
      </w:r>
      <w:r w:rsidRPr="00326989">
        <w:rPr>
          <w:rFonts w:ascii="Trebuchet MS" w:hAnsi="Trebuchet MS" w:cs="Trebuchet MS"/>
        </w:rPr>
        <w:t>”</w:t>
      </w:r>
    </w:p>
    <w:p w14:paraId="4B1DD3AF" w14:textId="77777777" w:rsidR="00326989" w:rsidRPr="00326989" w:rsidRDefault="00326989" w:rsidP="00644C6C">
      <w:pPr>
        <w:numPr>
          <w:ilvl w:val="2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Bind text, image, etc. to the right fields</w:t>
      </w:r>
    </w:p>
    <w:p w14:paraId="524EADC0" w14:textId="77777777" w:rsidR="00326989" w:rsidRPr="00326989" w:rsidRDefault="00326989" w:rsidP="00644C6C">
      <w:pPr>
        <w:numPr>
          <w:ilvl w:val="0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  <w:b/>
          <w:bCs/>
        </w:rPr>
        <w:t>Preview / Publish</w:t>
      </w:r>
    </w:p>
    <w:p w14:paraId="2F6C7C09" w14:textId="77777777" w:rsidR="00326989" w:rsidRPr="00326989" w:rsidRDefault="00326989" w:rsidP="00644C6C">
      <w:pPr>
        <w:numPr>
          <w:ilvl w:val="1"/>
          <w:numId w:val="12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26989">
        <w:rPr>
          <w:rFonts w:ascii="Trebuchet MS" w:hAnsi="Trebuchet MS"/>
        </w:rPr>
        <w:t>Each repeater item will display one record from your data.</w:t>
      </w:r>
    </w:p>
    <w:p w14:paraId="506F7534" w14:textId="77777777" w:rsidR="00326989" w:rsidRDefault="00326989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E670CF1" w14:textId="43AC506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Solved Example: Create a Simple Zomato-Themed Website</w:t>
      </w:r>
    </w:p>
    <w:p w14:paraId="4F2C11B6" w14:textId="77777777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8082E9F" w14:textId="31095C70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To create a </w:t>
      </w:r>
      <w:r w:rsidRPr="00644C6C">
        <w:rPr>
          <w:rFonts w:ascii="Trebuchet MS" w:hAnsi="Trebuchet MS"/>
          <w:b/>
          <w:bCs/>
        </w:rPr>
        <w:t>three-page restaurant discovery website</w:t>
      </w:r>
      <w:r w:rsidRPr="00644C6C">
        <w:rPr>
          <w:rFonts w:ascii="Trebuchet MS" w:hAnsi="Trebuchet MS"/>
        </w:rPr>
        <w:t xml:space="preserve"> using:</w:t>
      </w:r>
    </w:p>
    <w:p w14:paraId="1CF17C8E" w14:textId="77777777" w:rsidR="00644C6C" w:rsidRPr="00644C6C" w:rsidRDefault="00644C6C" w:rsidP="00644C6C">
      <w:pPr>
        <w:numPr>
          <w:ilvl w:val="0"/>
          <w:numId w:val="12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Themes</w:t>
      </w:r>
      <w:r w:rsidRPr="00644C6C">
        <w:rPr>
          <w:rFonts w:ascii="Trebuchet MS" w:hAnsi="Trebuchet MS"/>
        </w:rPr>
        <w:t xml:space="preserve"> for color and style</w:t>
      </w:r>
    </w:p>
    <w:p w14:paraId="7744118C" w14:textId="77777777" w:rsidR="00644C6C" w:rsidRPr="00644C6C" w:rsidRDefault="00644C6C" w:rsidP="00644C6C">
      <w:pPr>
        <w:numPr>
          <w:ilvl w:val="0"/>
          <w:numId w:val="12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Buttons</w:t>
      </w:r>
      <w:r w:rsidRPr="00644C6C">
        <w:rPr>
          <w:rFonts w:ascii="Trebuchet MS" w:hAnsi="Trebuchet MS"/>
        </w:rPr>
        <w:t xml:space="preserve"> for navigation</w:t>
      </w:r>
    </w:p>
    <w:p w14:paraId="09623062" w14:textId="77777777" w:rsidR="00644C6C" w:rsidRPr="00644C6C" w:rsidRDefault="00644C6C" w:rsidP="00644C6C">
      <w:pPr>
        <w:numPr>
          <w:ilvl w:val="0"/>
          <w:numId w:val="12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Forms</w:t>
      </w:r>
      <w:r w:rsidRPr="00644C6C">
        <w:rPr>
          <w:rFonts w:ascii="Trebuchet MS" w:hAnsi="Trebuchet MS"/>
        </w:rPr>
        <w:t xml:space="preserve"> to collect user info</w:t>
      </w:r>
    </w:p>
    <w:p w14:paraId="16E6D148" w14:textId="77777777" w:rsidR="00644C6C" w:rsidRPr="00644C6C" w:rsidRDefault="00644C6C" w:rsidP="00644C6C">
      <w:pPr>
        <w:numPr>
          <w:ilvl w:val="0"/>
          <w:numId w:val="12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Repeaters</w:t>
      </w:r>
      <w:r w:rsidRPr="00644C6C">
        <w:rPr>
          <w:rFonts w:ascii="Trebuchet MS" w:hAnsi="Trebuchet MS"/>
        </w:rPr>
        <w:t xml:space="preserve"> to display restaurants</w:t>
      </w:r>
    </w:p>
    <w:p w14:paraId="3314CD8D" w14:textId="77777777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E332A99" w14:textId="77777777" w:rsidR="00644C6C" w:rsidRDefault="00644C6C">
      <w:pPr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br w:type="page"/>
      </w:r>
    </w:p>
    <w:p w14:paraId="21596594" w14:textId="29725ECC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lastRenderedPageBreak/>
        <w:t>Website Structure</w:t>
      </w:r>
    </w:p>
    <w:p w14:paraId="02C3E5BD" w14:textId="77777777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945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7"/>
        <w:gridCol w:w="6843"/>
      </w:tblGrid>
      <w:tr w:rsidR="00644C6C" w:rsidRPr="00644C6C" w14:paraId="02AACECA" w14:textId="77777777" w:rsidTr="00644C6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234FCA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644C6C">
              <w:rPr>
                <w:rFonts w:ascii="Trebuchet MS" w:hAnsi="Trebuchet MS"/>
                <w:b/>
                <w:bCs/>
              </w:rPr>
              <w:t>Page</w:t>
            </w:r>
          </w:p>
        </w:tc>
        <w:tc>
          <w:tcPr>
            <w:tcW w:w="6798" w:type="dxa"/>
            <w:vAlign w:val="center"/>
            <w:hideMark/>
          </w:tcPr>
          <w:p w14:paraId="2EB8CD5A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644C6C">
              <w:rPr>
                <w:rFonts w:ascii="Trebuchet MS" w:hAnsi="Trebuchet MS"/>
                <w:b/>
                <w:bCs/>
              </w:rPr>
              <w:t>Purpose</w:t>
            </w:r>
          </w:p>
        </w:tc>
      </w:tr>
      <w:tr w:rsidR="00644C6C" w:rsidRPr="00644C6C" w14:paraId="2E964641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CBCDBB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Segoe UI Emoji" w:hAnsi="Segoe UI Emoji" w:cs="Segoe UI Emoji"/>
              </w:rPr>
              <w:t>🏠</w:t>
            </w:r>
            <w:r w:rsidRPr="00644C6C">
              <w:rPr>
                <w:rFonts w:ascii="Trebuchet MS" w:hAnsi="Trebuchet MS"/>
              </w:rPr>
              <w:t xml:space="preserve"> Home</w:t>
            </w:r>
          </w:p>
        </w:tc>
        <w:tc>
          <w:tcPr>
            <w:tcW w:w="6798" w:type="dxa"/>
            <w:vAlign w:val="center"/>
            <w:hideMark/>
          </w:tcPr>
          <w:p w14:paraId="3EA08189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Introduce your site and show featured restaurants</w:t>
            </w:r>
          </w:p>
        </w:tc>
      </w:tr>
      <w:tr w:rsidR="00644C6C" w:rsidRPr="00644C6C" w14:paraId="5B024954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11EB27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Segoe UI Emoji" w:hAnsi="Segoe UI Emoji" w:cs="Segoe UI Emoji"/>
              </w:rPr>
              <w:t>🍴</w:t>
            </w:r>
            <w:r w:rsidRPr="00644C6C">
              <w:rPr>
                <w:rFonts w:ascii="Trebuchet MS" w:hAnsi="Trebuchet MS"/>
              </w:rPr>
              <w:t xml:space="preserve"> Restaurants</w:t>
            </w:r>
          </w:p>
        </w:tc>
        <w:tc>
          <w:tcPr>
            <w:tcW w:w="6798" w:type="dxa"/>
            <w:vAlign w:val="center"/>
            <w:hideMark/>
          </w:tcPr>
          <w:p w14:paraId="08771236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Display restaurant listings using a repeater</w:t>
            </w:r>
          </w:p>
        </w:tc>
      </w:tr>
      <w:tr w:rsidR="00644C6C" w:rsidRPr="00644C6C" w14:paraId="2CAE753D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C3FFB3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Segoe UI Emoji" w:hAnsi="Segoe UI Emoji" w:cs="Segoe UI Emoji"/>
              </w:rPr>
              <w:t>✉️</w:t>
            </w:r>
            <w:r w:rsidRPr="00644C6C">
              <w:rPr>
                <w:rFonts w:ascii="Trebuchet MS" w:hAnsi="Trebuchet MS"/>
              </w:rPr>
              <w:t xml:space="preserve"> Contact</w:t>
            </w:r>
          </w:p>
        </w:tc>
        <w:tc>
          <w:tcPr>
            <w:tcW w:w="6798" w:type="dxa"/>
            <w:vAlign w:val="center"/>
            <w:hideMark/>
          </w:tcPr>
          <w:p w14:paraId="573523E2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Add a simple contact form</w:t>
            </w:r>
          </w:p>
        </w:tc>
      </w:tr>
    </w:tbl>
    <w:p w14:paraId="478CC6B5" w14:textId="77777777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ED94B8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Step 1: Set Up the Theme</w:t>
      </w:r>
    </w:p>
    <w:p w14:paraId="336F0AD8" w14:textId="71075DA7" w:rsidR="00644C6C" w:rsidRPr="00644C6C" w:rsidRDefault="00644C6C" w:rsidP="00644C6C">
      <w:pPr>
        <w:numPr>
          <w:ilvl w:val="0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Open </w:t>
      </w:r>
      <w:hyperlink r:id="rId8" w:tgtFrame="_new" w:history="1">
        <w:r w:rsidRPr="00644C6C">
          <w:rPr>
            <w:rStyle w:val="Hyperlink"/>
            <w:rFonts w:ascii="Trebuchet MS" w:hAnsi="Trebuchet MS"/>
            <w:b/>
            <w:bCs/>
          </w:rPr>
          <w:t>Wix.com</w:t>
        </w:r>
      </w:hyperlink>
      <w:r w:rsidRPr="00644C6C">
        <w:rPr>
          <w:rFonts w:ascii="Trebuchet MS" w:hAnsi="Trebuchet MS"/>
        </w:rPr>
        <w:t xml:space="preserve">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Create a new site.</w:t>
      </w:r>
    </w:p>
    <w:p w14:paraId="45FFDC8E" w14:textId="77777777" w:rsidR="00644C6C" w:rsidRPr="00644C6C" w:rsidRDefault="00644C6C" w:rsidP="00644C6C">
      <w:pPr>
        <w:numPr>
          <w:ilvl w:val="0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Choose the </w:t>
      </w:r>
      <w:r w:rsidRPr="00644C6C">
        <w:rPr>
          <w:rFonts w:ascii="Trebuchet MS" w:hAnsi="Trebuchet MS"/>
          <w:b/>
          <w:bCs/>
        </w:rPr>
        <w:t>“Restaurant”</w:t>
      </w:r>
      <w:r w:rsidRPr="00644C6C">
        <w:rPr>
          <w:rFonts w:ascii="Trebuchet MS" w:hAnsi="Trebuchet MS"/>
        </w:rPr>
        <w:t xml:space="preserve"> or </w:t>
      </w:r>
      <w:r w:rsidRPr="00644C6C">
        <w:rPr>
          <w:rFonts w:ascii="Trebuchet MS" w:hAnsi="Trebuchet MS"/>
          <w:b/>
          <w:bCs/>
        </w:rPr>
        <w:t>“Food Blog”</w:t>
      </w:r>
      <w:r w:rsidRPr="00644C6C">
        <w:rPr>
          <w:rFonts w:ascii="Trebuchet MS" w:hAnsi="Trebuchet MS"/>
        </w:rPr>
        <w:t xml:space="preserve"> category.</w:t>
      </w:r>
    </w:p>
    <w:p w14:paraId="03BD167F" w14:textId="77777777" w:rsidR="00644C6C" w:rsidRPr="00644C6C" w:rsidRDefault="00644C6C" w:rsidP="00644C6C">
      <w:pPr>
        <w:numPr>
          <w:ilvl w:val="0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Pick any clean template — e.g., </w:t>
      </w:r>
      <w:r w:rsidRPr="00644C6C">
        <w:rPr>
          <w:rFonts w:ascii="Trebuchet MS" w:hAnsi="Trebuchet MS"/>
          <w:i/>
          <w:iCs/>
        </w:rPr>
        <w:t>“Restaurant Directory”</w:t>
      </w:r>
      <w:r w:rsidRPr="00644C6C">
        <w:rPr>
          <w:rFonts w:ascii="Trebuchet MS" w:hAnsi="Trebuchet MS"/>
        </w:rPr>
        <w:t xml:space="preserve"> or </w:t>
      </w:r>
      <w:r w:rsidRPr="00644C6C">
        <w:rPr>
          <w:rFonts w:ascii="Trebuchet MS" w:hAnsi="Trebuchet MS"/>
          <w:i/>
          <w:iCs/>
        </w:rPr>
        <w:t>“Food Delivery.”</w:t>
      </w:r>
    </w:p>
    <w:p w14:paraId="0814B0A0" w14:textId="77777777" w:rsidR="00644C6C" w:rsidRPr="00644C6C" w:rsidRDefault="00644C6C" w:rsidP="00644C6C">
      <w:pPr>
        <w:numPr>
          <w:ilvl w:val="0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Customize the theme colors to look like </w:t>
      </w:r>
      <w:r w:rsidRPr="00644C6C">
        <w:rPr>
          <w:rFonts w:ascii="Trebuchet MS" w:hAnsi="Trebuchet MS"/>
          <w:b/>
          <w:bCs/>
        </w:rPr>
        <w:t>Zomato</w:t>
      </w:r>
      <w:r w:rsidRPr="00644C6C">
        <w:rPr>
          <w:rFonts w:ascii="Trebuchet MS" w:hAnsi="Trebuchet MS"/>
        </w:rPr>
        <w:t>:</w:t>
      </w:r>
    </w:p>
    <w:p w14:paraId="1CC89D3B" w14:textId="77777777" w:rsidR="00644C6C" w:rsidRPr="00644C6C" w:rsidRDefault="00644C6C" w:rsidP="00644C6C">
      <w:pPr>
        <w:numPr>
          <w:ilvl w:val="1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Segoe UI Emoji" w:hAnsi="Segoe UI Emoji" w:cs="Segoe UI Emoji"/>
        </w:rPr>
        <w:t>🍅</w:t>
      </w:r>
      <w:r w:rsidRPr="00644C6C">
        <w:rPr>
          <w:rFonts w:ascii="Trebuchet MS" w:hAnsi="Trebuchet MS"/>
        </w:rPr>
        <w:t xml:space="preserve"> Red (#E23744) – primary color</w:t>
      </w:r>
    </w:p>
    <w:p w14:paraId="57448F43" w14:textId="77777777" w:rsidR="00644C6C" w:rsidRPr="00644C6C" w:rsidRDefault="00644C6C" w:rsidP="00644C6C">
      <w:pPr>
        <w:numPr>
          <w:ilvl w:val="1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Segoe UI Emoji" w:hAnsi="Segoe UI Emoji" w:cs="Segoe UI Emoji"/>
        </w:rPr>
        <w:t>⚪</w:t>
      </w:r>
      <w:r w:rsidRPr="00644C6C">
        <w:rPr>
          <w:rFonts w:ascii="Trebuchet MS" w:hAnsi="Trebuchet MS"/>
        </w:rPr>
        <w:t xml:space="preserve"> White </w:t>
      </w:r>
      <w:r w:rsidRPr="00644C6C">
        <w:rPr>
          <w:rFonts w:ascii="Trebuchet MS" w:hAnsi="Trebuchet MS" w:cs="Trebuchet MS"/>
        </w:rPr>
        <w:t>–</w:t>
      </w:r>
      <w:r w:rsidRPr="00644C6C">
        <w:rPr>
          <w:rFonts w:ascii="Trebuchet MS" w:hAnsi="Trebuchet MS"/>
        </w:rPr>
        <w:t xml:space="preserve"> background</w:t>
      </w:r>
    </w:p>
    <w:p w14:paraId="7C38EB55" w14:textId="77777777" w:rsidR="00644C6C" w:rsidRPr="00644C6C" w:rsidRDefault="00644C6C" w:rsidP="00644C6C">
      <w:pPr>
        <w:numPr>
          <w:ilvl w:val="1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Segoe UI Emoji" w:hAnsi="Segoe UI Emoji" w:cs="Segoe UI Emoji"/>
        </w:rPr>
        <w:t>⚫</w:t>
      </w:r>
      <w:r w:rsidRPr="00644C6C">
        <w:rPr>
          <w:rFonts w:ascii="Trebuchet MS" w:hAnsi="Trebuchet MS"/>
        </w:rPr>
        <w:t xml:space="preserve"> Black / Gray </w:t>
      </w:r>
      <w:r w:rsidRPr="00644C6C">
        <w:rPr>
          <w:rFonts w:ascii="Trebuchet MS" w:hAnsi="Trebuchet MS" w:cs="Trebuchet MS"/>
        </w:rPr>
        <w:t>–</w:t>
      </w:r>
      <w:r w:rsidRPr="00644C6C">
        <w:rPr>
          <w:rFonts w:ascii="Trebuchet MS" w:hAnsi="Trebuchet MS"/>
        </w:rPr>
        <w:t xml:space="preserve"> text and accents</w:t>
      </w:r>
    </w:p>
    <w:p w14:paraId="2EA90E98" w14:textId="77777777" w:rsidR="00644C6C" w:rsidRPr="00644C6C" w:rsidRDefault="00644C6C" w:rsidP="00644C6C">
      <w:pPr>
        <w:numPr>
          <w:ilvl w:val="0"/>
          <w:numId w:val="12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Set global fonts: </w:t>
      </w:r>
      <w:r w:rsidRPr="00644C6C">
        <w:rPr>
          <w:rFonts w:ascii="Trebuchet MS" w:hAnsi="Trebuchet MS"/>
          <w:i/>
          <w:iCs/>
        </w:rPr>
        <w:t>Poppins</w:t>
      </w:r>
      <w:r w:rsidRPr="00644C6C">
        <w:rPr>
          <w:rFonts w:ascii="Trebuchet MS" w:hAnsi="Trebuchet MS"/>
        </w:rPr>
        <w:t xml:space="preserve"> or </w:t>
      </w:r>
      <w:r w:rsidRPr="00644C6C">
        <w:rPr>
          <w:rFonts w:ascii="Trebuchet MS" w:hAnsi="Trebuchet MS"/>
          <w:i/>
          <w:iCs/>
        </w:rPr>
        <w:t>Montserrat.</w:t>
      </w:r>
    </w:p>
    <w:p w14:paraId="26A1BAA8" w14:textId="4B56B52A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44C6C">
        <w:rPr>
          <w:rFonts w:ascii="Trebuchet MS" w:hAnsi="Trebuchet MS"/>
        </w:rPr>
        <w:t>NOTE: This keeps your whole website looking consistent.</w:t>
      </w:r>
    </w:p>
    <w:p w14:paraId="258285EA" w14:textId="144BA71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B583568" w14:textId="3BEB0281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Page 1: Home Page</w:t>
      </w:r>
    </w:p>
    <w:p w14:paraId="220590A1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Purpose:</w:t>
      </w:r>
      <w:r w:rsidRPr="00644C6C">
        <w:rPr>
          <w:rFonts w:ascii="Trebuchet MS" w:hAnsi="Trebuchet MS"/>
        </w:rPr>
        <w:t xml:space="preserve"> Welcome visitors and show the purpose of your site.</w:t>
      </w:r>
    </w:p>
    <w:p w14:paraId="4A8A2CA8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44C6C">
        <w:rPr>
          <w:rFonts w:ascii="Trebuchet MS" w:hAnsi="Trebuchet MS"/>
          <w:b/>
          <w:bCs/>
        </w:rPr>
        <w:t>Add These Sections:</w:t>
      </w:r>
    </w:p>
    <w:p w14:paraId="31DFFD67" w14:textId="77777777" w:rsidR="00644C6C" w:rsidRPr="00644C6C" w:rsidRDefault="00644C6C" w:rsidP="00644C6C">
      <w:pPr>
        <w:numPr>
          <w:ilvl w:val="0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Header:</w:t>
      </w:r>
    </w:p>
    <w:p w14:paraId="7909201F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Your logo or text like </w:t>
      </w:r>
      <w:r w:rsidRPr="00644C6C">
        <w:rPr>
          <w:rFonts w:ascii="Trebuchet MS" w:hAnsi="Trebuchet MS"/>
          <w:i/>
          <w:iCs/>
        </w:rPr>
        <w:t>“Food Finder”</w:t>
      </w:r>
      <w:r w:rsidRPr="00644C6C">
        <w:rPr>
          <w:rFonts w:ascii="Trebuchet MS" w:hAnsi="Trebuchet MS"/>
        </w:rPr>
        <w:t xml:space="preserve"> or </w:t>
      </w:r>
      <w:r w:rsidRPr="00644C6C">
        <w:rPr>
          <w:rFonts w:ascii="Trebuchet MS" w:hAnsi="Trebuchet MS"/>
          <w:i/>
          <w:iCs/>
        </w:rPr>
        <w:t>“Zomato Clone.”</w:t>
      </w:r>
    </w:p>
    <w:p w14:paraId="6E223EF1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A navigation </w:t>
      </w:r>
      <w:r w:rsidRPr="00644C6C">
        <w:rPr>
          <w:rFonts w:ascii="Trebuchet MS" w:hAnsi="Trebuchet MS"/>
          <w:b/>
          <w:bCs/>
        </w:rPr>
        <w:t>menu</w:t>
      </w:r>
      <w:r w:rsidRPr="00644C6C">
        <w:rPr>
          <w:rFonts w:ascii="Trebuchet MS" w:hAnsi="Trebuchet MS"/>
        </w:rPr>
        <w:t xml:space="preserve"> with buttons:</w:t>
      </w:r>
    </w:p>
    <w:p w14:paraId="32D5A328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Home</w:t>
      </w:r>
    </w:p>
    <w:p w14:paraId="48E0F5E5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Restaurants</w:t>
      </w:r>
    </w:p>
    <w:p w14:paraId="79462D27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Contact</w:t>
      </w:r>
    </w:p>
    <w:p w14:paraId="143F1EA4" w14:textId="77777777" w:rsidR="00644C6C" w:rsidRPr="00644C6C" w:rsidRDefault="00644C6C" w:rsidP="00644C6C">
      <w:pPr>
        <w:numPr>
          <w:ilvl w:val="0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Hero Section:</w:t>
      </w:r>
    </w:p>
    <w:p w14:paraId="54873B97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Add a big image of food as background.</w:t>
      </w:r>
    </w:p>
    <w:p w14:paraId="6305EAAB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Add a heading: </w:t>
      </w:r>
      <w:r w:rsidRPr="00644C6C">
        <w:rPr>
          <w:rFonts w:ascii="Trebuchet MS" w:hAnsi="Trebuchet MS"/>
          <w:i/>
          <w:iCs/>
        </w:rPr>
        <w:t>“Discover the best food around you”</w:t>
      </w:r>
    </w:p>
    <w:p w14:paraId="750881A7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Add a short tagline: </w:t>
      </w:r>
      <w:r w:rsidRPr="00644C6C">
        <w:rPr>
          <w:rFonts w:ascii="Trebuchet MS" w:hAnsi="Trebuchet MS"/>
          <w:i/>
          <w:iCs/>
        </w:rPr>
        <w:t>“Browse top-rated restaurants near you.”</w:t>
      </w:r>
    </w:p>
    <w:p w14:paraId="6262D435" w14:textId="77777777" w:rsidR="00644C6C" w:rsidRPr="00644C6C" w:rsidRDefault="00644C6C" w:rsidP="00644C6C">
      <w:pPr>
        <w:numPr>
          <w:ilvl w:val="0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Featured Restaurants (Repeater):</w:t>
      </w:r>
    </w:p>
    <w:p w14:paraId="0473EEDE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Go to </w:t>
      </w:r>
      <w:r w:rsidRPr="00644C6C">
        <w:rPr>
          <w:rFonts w:ascii="Trebuchet MS" w:hAnsi="Trebuchet MS"/>
          <w:b/>
          <w:bCs/>
        </w:rPr>
        <w:t xml:space="preserve">Add </w:t>
      </w:r>
      <w:r w:rsidRPr="00644C6C">
        <w:rPr>
          <w:rFonts w:ascii="Arial" w:hAnsi="Arial" w:cs="Arial"/>
          <w:b/>
          <w:bCs/>
        </w:rPr>
        <w:t>→</w:t>
      </w:r>
      <w:r w:rsidRPr="00644C6C">
        <w:rPr>
          <w:rFonts w:ascii="Trebuchet MS" w:hAnsi="Trebuchet MS"/>
          <w:b/>
          <w:bCs/>
        </w:rPr>
        <w:t xml:space="preserve"> List &amp; Grids </w:t>
      </w:r>
      <w:r w:rsidRPr="00644C6C">
        <w:rPr>
          <w:rFonts w:ascii="Arial" w:hAnsi="Arial" w:cs="Arial"/>
          <w:b/>
          <w:bCs/>
        </w:rPr>
        <w:t>→</w:t>
      </w:r>
      <w:r w:rsidRPr="00644C6C">
        <w:rPr>
          <w:rFonts w:ascii="Trebuchet MS" w:hAnsi="Trebuchet MS"/>
          <w:b/>
          <w:bCs/>
        </w:rPr>
        <w:t xml:space="preserve"> Repeater</w:t>
      </w:r>
    </w:p>
    <w:p w14:paraId="6E9F668E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Inside the repeater, add:</w:t>
      </w:r>
    </w:p>
    <w:p w14:paraId="742E405B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Image</w:t>
      </w:r>
    </w:p>
    <w:p w14:paraId="2D67DD1E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Restaurant Name (Text)</w:t>
      </w:r>
    </w:p>
    <w:p w14:paraId="049A9DB2" w14:textId="77777777" w:rsidR="00644C6C" w:rsidRPr="00644C6C" w:rsidRDefault="00644C6C" w:rsidP="00644C6C">
      <w:pPr>
        <w:numPr>
          <w:ilvl w:val="2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Cuisine Type (Text)</w:t>
      </w:r>
    </w:p>
    <w:p w14:paraId="3AA06851" w14:textId="77777777" w:rsidR="00644C6C" w:rsidRPr="00644C6C" w:rsidRDefault="00644C6C" w:rsidP="00644C6C">
      <w:pPr>
        <w:numPr>
          <w:ilvl w:val="1"/>
          <w:numId w:val="12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Connect this repeater to your restaurant collection (see below).</w:t>
      </w:r>
    </w:p>
    <w:p w14:paraId="36CEBD2C" w14:textId="41CBDB24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43C2158" w14:textId="343E47FE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Page 2: Restaurants Page</w:t>
      </w:r>
    </w:p>
    <w:p w14:paraId="01D7F714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Purpose:</w:t>
      </w:r>
      <w:r w:rsidRPr="00644C6C">
        <w:rPr>
          <w:rFonts w:ascii="Trebuchet MS" w:hAnsi="Trebuchet MS"/>
        </w:rPr>
        <w:t xml:space="preserve"> Display all restaurant listings in a neat grid.</w:t>
      </w:r>
    </w:p>
    <w:p w14:paraId="552E6007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44C6C">
        <w:rPr>
          <w:rFonts w:ascii="Trebuchet MS" w:hAnsi="Trebuchet MS"/>
          <w:b/>
          <w:bCs/>
        </w:rPr>
        <w:t>Step 1: Create a Data Collection</w:t>
      </w:r>
    </w:p>
    <w:p w14:paraId="6F26DB5D" w14:textId="77777777" w:rsidR="00644C6C" w:rsidRPr="00644C6C" w:rsidRDefault="00644C6C" w:rsidP="00644C6C">
      <w:pPr>
        <w:numPr>
          <w:ilvl w:val="0"/>
          <w:numId w:val="12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lastRenderedPageBreak/>
        <w:t xml:space="preserve">Go to </w:t>
      </w:r>
      <w:r w:rsidRPr="00644C6C">
        <w:rPr>
          <w:rFonts w:ascii="Trebuchet MS" w:hAnsi="Trebuchet MS"/>
          <w:b/>
          <w:bCs/>
        </w:rPr>
        <w:t xml:space="preserve">Content Manager </w:t>
      </w:r>
      <w:r w:rsidRPr="00644C6C">
        <w:rPr>
          <w:rFonts w:ascii="Arial" w:hAnsi="Arial" w:cs="Arial"/>
          <w:b/>
          <w:bCs/>
        </w:rPr>
        <w:t>→</w:t>
      </w:r>
      <w:r w:rsidRPr="00644C6C">
        <w:rPr>
          <w:rFonts w:ascii="Trebuchet MS" w:hAnsi="Trebuchet MS"/>
          <w:b/>
          <w:bCs/>
        </w:rPr>
        <w:t xml:space="preserve"> Add New Collection</w:t>
      </w:r>
    </w:p>
    <w:p w14:paraId="40BA6211" w14:textId="77777777" w:rsidR="00644C6C" w:rsidRPr="00644C6C" w:rsidRDefault="00644C6C" w:rsidP="00644C6C">
      <w:pPr>
        <w:numPr>
          <w:ilvl w:val="0"/>
          <w:numId w:val="12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Name it: </w:t>
      </w:r>
      <w:r w:rsidRPr="00644C6C">
        <w:rPr>
          <w:rFonts w:ascii="Trebuchet MS" w:hAnsi="Trebuchet MS"/>
          <w:b/>
          <w:bCs/>
        </w:rPr>
        <w:t>Restaurants</w:t>
      </w:r>
    </w:p>
    <w:p w14:paraId="4950F394" w14:textId="77777777" w:rsidR="00644C6C" w:rsidRPr="00644C6C" w:rsidRDefault="00644C6C" w:rsidP="00644C6C">
      <w:pPr>
        <w:numPr>
          <w:ilvl w:val="0"/>
          <w:numId w:val="12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Add fields:</w:t>
      </w:r>
    </w:p>
    <w:tbl>
      <w:tblPr>
        <w:tblW w:w="738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9"/>
        <w:gridCol w:w="1943"/>
        <w:gridCol w:w="3428"/>
      </w:tblGrid>
      <w:tr w:rsidR="00644C6C" w:rsidRPr="00644C6C" w14:paraId="28AB46B6" w14:textId="77777777" w:rsidTr="00644C6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9D4098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644C6C">
              <w:rPr>
                <w:rFonts w:ascii="Trebuchet MS" w:hAnsi="Trebuchet MS"/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48C3DA2A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644C6C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3383" w:type="dxa"/>
            <w:vAlign w:val="center"/>
            <w:hideMark/>
          </w:tcPr>
          <w:p w14:paraId="1C955A06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  <w:b/>
                <w:bCs/>
              </w:rPr>
            </w:pPr>
            <w:r w:rsidRPr="00644C6C">
              <w:rPr>
                <w:rFonts w:ascii="Trebuchet MS" w:hAnsi="Trebuchet MS"/>
                <w:b/>
                <w:bCs/>
              </w:rPr>
              <w:t>Example</w:t>
            </w:r>
          </w:p>
        </w:tc>
      </w:tr>
      <w:tr w:rsidR="00644C6C" w:rsidRPr="00644C6C" w14:paraId="13262481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C4863D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075EAF00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Text</w:t>
            </w:r>
          </w:p>
        </w:tc>
        <w:tc>
          <w:tcPr>
            <w:tcW w:w="3383" w:type="dxa"/>
            <w:vAlign w:val="center"/>
            <w:hideMark/>
          </w:tcPr>
          <w:p w14:paraId="566C487F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Pizza Villa</w:t>
            </w:r>
          </w:p>
        </w:tc>
      </w:tr>
      <w:tr w:rsidR="00644C6C" w:rsidRPr="00644C6C" w14:paraId="670FDA6C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531FB6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cuisine</w:t>
            </w:r>
          </w:p>
        </w:tc>
        <w:tc>
          <w:tcPr>
            <w:tcW w:w="0" w:type="auto"/>
            <w:vAlign w:val="center"/>
            <w:hideMark/>
          </w:tcPr>
          <w:p w14:paraId="44F46175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Text</w:t>
            </w:r>
          </w:p>
        </w:tc>
        <w:tc>
          <w:tcPr>
            <w:tcW w:w="3383" w:type="dxa"/>
            <w:vAlign w:val="center"/>
            <w:hideMark/>
          </w:tcPr>
          <w:p w14:paraId="6E4BA542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Italian</w:t>
            </w:r>
          </w:p>
        </w:tc>
      </w:tr>
      <w:tr w:rsidR="00644C6C" w:rsidRPr="00644C6C" w14:paraId="030E0F4A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3B4E67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location</w:t>
            </w:r>
          </w:p>
        </w:tc>
        <w:tc>
          <w:tcPr>
            <w:tcW w:w="0" w:type="auto"/>
            <w:vAlign w:val="center"/>
            <w:hideMark/>
          </w:tcPr>
          <w:p w14:paraId="0C3BB836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Text</w:t>
            </w:r>
          </w:p>
        </w:tc>
        <w:tc>
          <w:tcPr>
            <w:tcW w:w="3383" w:type="dxa"/>
            <w:vAlign w:val="center"/>
            <w:hideMark/>
          </w:tcPr>
          <w:p w14:paraId="6A16AD95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Mumbai</w:t>
            </w:r>
          </w:p>
        </w:tc>
      </w:tr>
      <w:tr w:rsidR="00644C6C" w:rsidRPr="00644C6C" w14:paraId="41C5A192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D3B69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image</w:t>
            </w:r>
          </w:p>
        </w:tc>
        <w:tc>
          <w:tcPr>
            <w:tcW w:w="0" w:type="auto"/>
            <w:vAlign w:val="center"/>
            <w:hideMark/>
          </w:tcPr>
          <w:p w14:paraId="728D0775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Image</w:t>
            </w:r>
          </w:p>
        </w:tc>
        <w:tc>
          <w:tcPr>
            <w:tcW w:w="3383" w:type="dxa"/>
            <w:vAlign w:val="center"/>
            <w:hideMark/>
          </w:tcPr>
          <w:p w14:paraId="2763FBF5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(Upload restaurant photo)</w:t>
            </w:r>
          </w:p>
        </w:tc>
      </w:tr>
      <w:tr w:rsidR="00644C6C" w:rsidRPr="00644C6C" w14:paraId="1421F4F8" w14:textId="77777777" w:rsidTr="00644C6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D44763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rating</w:t>
            </w:r>
          </w:p>
        </w:tc>
        <w:tc>
          <w:tcPr>
            <w:tcW w:w="0" w:type="auto"/>
            <w:vAlign w:val="center"/>
            <w:hideMark/>
          </w:tcPr>
          <w:p w14:paraId="4BC389A4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Number</w:t>
            </w:r>
          </w:p>
        </w:tc>
        <w:tc>
          <w:tcPr>
            <w:tcW w:w="3383" w:type="dxa"/>
            <w:vAlign w:val="center"/>
            <w:hideMark/>
          </w:tcPr>
          <w:p w14:paraId="278428E7" w14:textId="77777777" w:rsidR="00644C6C" w:rsidRPr="00644C6C" w:rsidRDefault="00644C6C" w:rsidP="00644C6C">
            <w:pPr>
              <w:tabs>
                <w:tab w:val="left" w:pos="1710"/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644C6C">
              <w:rPr>
                <w:rFonts w:ascii="Trebuchet MS" w:hAnsi="Trebuchet MS"/>
              </w:rPr>
              <w:t>4.5</w:t>
            </w:r>
          </w:p>
        </w:tc>
      </w:tr>
    </w:tbl>
    <w:p w14:paraId="75BF99C5" w14:textId="77777777" w:rsidR="00644C6C" w:rsidRPr="00644C6C" w:rsidRDefault="00644C6C" w:rsidP="00644C6C">
      <w:pPr>
        <w:numPr>
          <w:ilvl w:val="0"/>
          <w:numId w:val="12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Add 5–6 sample restaurants.</w:t>
      </w:r>
    </w:p>
    <w:p w14:paraId="527B05F0" w14:textId="119995FB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49FAD44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Step 2: Add the Repeater</w:t>
      </w:r>
    </w:p>
    <w:p w14:paraId="0CC6E4D2" w14:textId="77777777" w:rsidR="00644C6C" w:rsidRPr="00644C6C" w:rsidRDefault="00644C6C" w:rsidP="00644C6C">
      <w:pPr>
        <w:numPr>
          <w:ilvl w:val="0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On the Restaurants page, add a </w:t>
      </w:r>
      <w:r w:rsidRPr="00644C6C">
        <w:rPr>
          <w:rFonts w:ascii="Trebuchet MS" w:hAnsi="Trebuchet MS"/>
          <w:b/>
          <w:bCs/>
        </w:rPr>
        <w:t>Repeater</w:t>
      </w:r>
      <w:r w:rsidRPr="00644C6C">
        <w:rPr>
          <w:rFonts w:ascii="Trebuchet MS" w:hAnsi="Trebuchet MS"/>
        </w:rPr>
        <w:br/>
        <w:t xml:space="preserve">(Add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List &amp; Grids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Repeater)</w:t>
      </w:r>
    </w:p>
    <w:p w14:paraId="4544FAF8" w14:textId="77777777" w:rsidR="00644C6C" w:rsidRPr="00644C6C" w:rsidRDefault="00644C6C" w:rsidP="00644C6C">
      <w:pPr>
        <w:numPr>
          <w:ilvl w:val="0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Inside the repeater, add:</w:t>
      </w:r>
    </w:p>
    <w:p w14:paraId="025CDC28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Image (for restaurant photo)</w:t>
      </w:r>
    </w:p>
    <w:p w14:paraId="3F7698C3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Text (name)</w:t>
      </w:r>
    </w:p>
    <w:p w14:paraId="43CF4D74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Text (cuisine)</w:t>
      </w:r>
    </w:p>
    <w:p w14:paraId="02DB391B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Text (location)</w:t>
      </w:r>
    </w:p>
    <w:p w14:paraId="2F2A6BBE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Text (rating)</w:t>
      </w:r>
    </w:p>
    <w:p w14:paraId="097434F1" w14:textId="77777777" w:rsidR="00644C6C" w:rsidRPr="00644C6C" w:rsidRDefault="00644C6C" w:rsidP="00644C6C">
      <w:pPr>
        <w:numPr>
          <w:ilvl w:val="0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Click on repeater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</w:t>
      </w:r>
      <w:r w:rsidRPr="00644C6C">
        <w:rPr>
          <w:rFonts w:ascii="Trebuchet MS" w:hAnsi="Trebuchet MS"/>
          <w:b/>
          <w:bCs/>
        </w:rPr>
        <w:t>Connect to Data</w:t>
      </w:r>
      <w:r w:rsidRPr="00644C6C">
        <w:rPr>
          <w:rFonts w:ascii="Trebuchet MS" w:hAnsi="Trebuchet MS"/>
        </w:rPr>
        <w:t xml:space="preserve">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choose </w:t>
      </w:r>
      <w:r w:rsidRPr="00644C6C">
        <w:rPr>
          <w:rFonts w:ascii="Trebuchet MS" w:hAnsi="Trebuchet MS"/>
          <w:b/>
          <w:bCs/>
        </w:rPr>
        <w:t>Restaurants Collection</w:t>
      </w:r>
    </w:p>
    <w:p w14:paraId="4A1FAEA8" w14:textId="77777777" w:rsidR="00644C6C" w:rsidRPr="00644C6C" w:rsidRDefault="00644C6C" w:rsidP="00644C6C">
      <w:pPr>
        <w:numPr>
          <w:ilvl w:val="0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Link each element:</w:t>
      </w:r>
    </w:p>
    <w:p w14:paraId="3C7C4A35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Image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image field</w:t>
      </w:r>
    </w:p>
    <w:p w14:paraId="0737B1AB" w14:textId="77777777" w:rsidR="00644C6C" w:rsidRPr="00644C6C" w:rsidRDefault="00644C6C" w:rsidP="00644C6C">
      <w:pPr>
        <w:numPr>
          <w:ilvl w:val="1"/>
          <w:numId w:val="12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Texts </w:t>
      </w:r>
      <w:r w:rsidRPr="00644C6C">
        <w:rPr>
          <w:rFonts w:ascii="Arial" w:hAnsi="Arial" w:cs="Arial"/>
        </w:rPr>
        <w:t>→</w:t>
      </w:r>
      <w:r w:rsidRPr="00644C6C">
        <w:rPr>
          <w:rFonts w:ascii="Trebuchet MS" w:hAnsi="Trebuchet MS"/>
        </w:rPr>
        <w:t xml:space="preserve"> name, cuisine, location, rating</w:t>
      </w:r>
    </w:p>
    <w:p w14:paraId="7EA79B80" w14:textId="24B1B82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NOTE: </w:t>
      </w:r>
      <w:r w:rsidRPr="00644C6C">
        <w:rPr>
          <w:rFonts w:ascii="Trebuchet MS" w:hAnsi="Trebuchet MS"/>
        </w:rPr>
        <w:t>Now the repeater automatically displays your restaurants from the collection!</w:t>
      </w:r>
    </w:p>
    <w:p w14:paraId="7F05680B" w14:textId="4C1B7854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757997" w14:textId="7FDC8BFA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44C6C">
        <w:rPr>
          <w:rFonts w:ascii="Trebuchet MS" w:hAnsi="Trebuchet MS"/>
          <w:b/>
          <w:bCs/>
          <w:u w:val="single"/>
        </w:rPr>
        <w:t>Page 3: Contact Page</w:t>
      </w:r>
    </w:p>
    <w:p w14:paraId="6EC6589D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44C6C">
        <w:rPr>
          <w:rFonts w:ascii="Trebuchet MS" w:hAnsi="Trebuchet MS"/>
          <w:b/>
          <w:bCs/>
        </w:rPr>
        <w:t>Purpose:</w:t>
      </w:r>
      <w:r w:rsidRPr="00644C6C">
        <w:rPr>
          <w:rFonts w:ascii="Trebuchet MS" w:hAnsi="Trebuchet MS"/>
        </w:rPr>
        <w:t xml:space="preserve"> Let visitors reach out or send messages.</w:t>
      </w:r>
    </w:p>
    <w:p w14:paraId="4A42792B" w14:textId="77777777" w:rsidR="00644C6C" w:rsidRP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44C6C">
        <w:rPr>
          <w:rFonts w:ascii="Trebuchet MS" w:hAnsi="Trebuchet MS"/>
          <w:b/>
          <w:bCs/>
        </w:rPr>
        <w:t>Add a Simple Form:</w:t>
      </w:r>
    </w:p>
    <w:p w14:paraId="732F4374" w14:textId="77777777" w:rsidR="00644C6C" w:rsidRPr="00644C6C" w:rsidRDefault="00644C6C" w:rsidP="00644C6C">
      <w:pPr>
        <w:numPr>
          <w:ilvl w:val="0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Go to </w:t>
      </w:r>
      <w:r w:rsidRPr="00644C6C">
        <w:rPr>
          <w:rFonts w:ascii="Trebuchet MS" w:hAnsi="Trebuchet MS"/>
          <w:b/>
          <w:bCs/>
        </w:rPr>
        <w:t xml:space="preserve">Add </w:t>
      </w:r>
      <w:r w:rsidRPr="00644C6C">
        <w:rPr>
          <w:rFonts w:ascii="Arial" w:hAnsi="Arial" w:cs="Arial"/>
          <w:b/>
          <w:bCs/>
        </w:rPr>
        <w:t>→</w:t>
      </w:r>
      <w:r w:rsidRPr="00644C6C">
        <w:rPr>
          <w:rFonts w:ascii="Trebuchet MS" w:hAnsi="Trebuchet MS"/>
          <w:b/>
          <w:bCs/>
        </w:rPr>
        <w:t xml:space="preserve"> Contact &amp; Forms </w:t>
      </w:r>
      <w:r w:rsidRPr="00644C6C">
        <w:rPr>
          <w:rFonts w:ascii="Arial" w:hAnsi="Arial" w:cs="Arial"/>
          <w:b/>
          <w:bCs/>
        </w:rPr>
        <w:t>→</w:t>
      </w:r>
      <w:r w:rsidRPr="00644C6C">
        <w:rPr>
          <w:rFonts w:ascii="Trebuchet MS" w:hAnsi="Trebuchet MS"/>
          <w:b/>
          <w:bCs/>
        </w:rPr>
        <w:t xml:space="preserve"> Contact Form</w:t>
      </w:r>
    </w:p>
    <w:p w14:paraId="773BBB5D" w14:textId="77777777" w:rsidR="00644C6C" w:rsidRPr="00644C6C" w:rsidRDefault="00644C6C" w:rsidP="00644C6C">
      <w:pPr>
        <w:numPr>
          <w:ilvl w:val="0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Use default fields:</w:t>
      </w:r>
    </w:p>
    <w:p w14:paraId="498FD34C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Name</w:t>
      </w:r>
    </w:p>
    <w:p w14:paraId="2DA9F5D5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Email</w:t>
      </w:r>
    </w:p>
    <w:p w14:paraId="6C48C371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Message</w:t>
      </w:r>
    </w:p>
    <w:p w14:paraId="3E7EC8CD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Submit Button</w:t>
      </w:r>
    </w:p>
    <w:p w14:paraId="20EA38F7" w14:textId="77777777" w:rsidR="00644C6C" w:rsidRPr="00644C6C" w:rsidRDefault="00644C6C" w:rsidP="00644C6C">
      <w:pPr>
        <w:numPr>
          <w:ilvl w:val="0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 xml:space="preserve">Under </w:t>
      </w:r>
      <w:r w:rsidRPr="00644C6C">
        <w:rPr>
          <w:rFonts w:ascii="Trebuchet MS" w:hAnsi="Trebuchet MS"/>
          <w:b/>
          <w:bCs/>
        </w:rPr>
        <w:t>Form Settings:</w:t>
      </w:r>
    </w:p>
    <w:p w14:paraId="54982310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Store submissions in “Form Submissions”</w:t>
      </w:r>
    </w:p>
    <w:p w14:paraId="6B85F3A7" w14:textId="77777777" w:rsidR="00644C6C" w:rsidRPr="00644C6C" w:rsidRDefault="00644C6C" w:rsidP="00644C6C">
      <w:pPr>
        <w:numPr>
          <w:ilvl w:val="1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Optionally send an email notification</w:t>
      </w:r>
    </w:p>
    <w:p w14:paraId="0CE13B84" w14:textId="77777777" w:rsidR="00644C6C" w:rsidRPr="00644C6C" w:rsidRDefault="00644C6C" w:rsidP="00644C6C">
      <w:pPr>
        <w:numPr>
          <w:ilvl w:val="0"/>
          <w:numId w:val="12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44C6C">
        <w:rPr>
          <w:rFonts w:ascii="Trebuchet MS" w:hAnsi="Trebuchet MS"/>
        </w:rPr>
        <w:t>Style the form with your theme colors (red buttons, white background).</w:t>
      </w:r>
    </w:p>
    <w:p w14:paraId="0A95B9FD" w14:textId="77777777" w:rsidR="00644C6C" w:rsidRDefault="00644C6C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3497CE" w14:textId="77777777" w:rsidR="00C95F92" w:rsidRDefault="00C95F92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62F64F1A" w14:textId="20AF3297" w:rsidR="00C95F92" w:rsidRPr="00C95F92" w:rsidRDefault="00C95F92" w:rsidP="00C95F92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95F92">
        <w:rPr>
          <w:rFonts w:ascii="Trebuchet MS" w:hAnsi="Trebuchet MS"/>
          <w:b/>
          <w:bCs/>
          <w:u w:val="single"/>
        </w:rPr>
        <w:lastRenderedPageBreak/>
        <w:t>Step 4: Style Everything</w:t>
      </w:r>
    </w:p>
    <w:p w14:paraId="1E459055" w14:textId="77777777" w:rsidR="00C95F92" w:rsidRPr="00C95F92" w:rsidRDefault="00C95F92" w:rsidP="00C95F92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95F92">
        <w:rPr>
          <w:rFonts w:ascii="Trebuchet MS" w:hAnsi="Trebuchet MS"/>
        </w:rPr>
        <w:t>Keep your site consistent:</w:t>
      </w:r>
    </w:p>
    <w:p w14:paraId="6DBED854" w14:textId="77777777" w:rsidR="00C95F92" w:rsidRPr="00C95F92" w:rsidRDefault="00C95F92" w:rsidP="00C95F92">
      <w:pPr>
        <w:numPr>
          <w:ilvl w:val="0"/>
          <w:numId w:val="1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Use red buttons and accents.</w:t>
      </w:r>
    </w:p>
    <w:p w14:paraId="4D7E0B58" w14:textId="77777777" w:rsidR="00C95F92" w:rsidRPr="00C95F92" w:rsidRDefault="00C95F92" w:rsidP="00C95F92">
      <w:pPr>
        <w:numPr>
          <w:ilvl w:val="0"/>
          <w:numId w:val="1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White or light-gray background.</w:t>
      </w:r>
    </w:p>
    <w:p w14:paraId="7786207B" w14:textId="77777777" w:rsidR="00C95F92" w:rsidRPr="00C95F92" w:rsidRDefault="00C95F92" w:rsidP="00C95F92">
      <w:pPr>
        <w:numPr>
          <w:ilvl w:val="0"/>
          <w:numId w:val="1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Same font on all pages.</w:t>
      </w:r>
    </w:p>
    <w:p w14:paraId="6F991600" w14:textId="77777777" w:rsidR="00C95F92" w:rsidRPr="00C95F92" w:rsidRDefault="00C95F92" w:rsidP="00C95F92">
      <w:pPr>
        <w:numPr>
          <w:ilvl w:val="0"/>
          <w:numId w:val="1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Add nice food images for visuals.</w:t>
      </w:r>
    </w:p>
    <w:p w14:paraId="5EEE0000" w14:textId="08B0A895" w:rsidR="00C95F92" w:rsidRPr="00C95F92" w:rsidRDefault="00C95F92" w:rsidP="00C95F92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B82DF88" w14:textId="43555FF1" w:rsidR="00C95F92" w:rsidRPr="00C95F92" w:rsidRDefault="00C95F92" w:rsidP="00C95F92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95F92">
        <w:rPr>
          <w:rFonts w:ascii="Trebuchet MS" w:hAnsi="Trebuchet MS"/>
          <w:b/>
          <w:bCs/>
          <w:u w:val="single"/>
        </w:rPr>
        <w:t>Step 5: Publish and Test</w:t>
      </w:r>
    </w:p>
    <w:p w14:paraId="16C654F4" w14:textId="77777777" w:rsidR="00C95F92" w:rsidRPr="00C95F92" w:rsidRDefault="00C95F92" w:rsidP="00C95F92">
      <w:pPr>
        <w:numPr>
          <w:ilvl w:val="0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 xml:space="preserve">Click </w:t>
      </w:r>
      <w:r w:rsidRPr="00C95F92">
        <w:rPr>
          <w:rFonts w:ascii="Trebuchet MS" w:hAnsi="Trebuchet MS"/>
          <w:b/>
          <w:bCs/>
        </w:rPr>
        <w:t>Publish</w:t>
      </w:r>
    </w:p>
    <w:p w14:paraId="51B5C186" w14:textId="77777777" w:rsidR="00C95F92" w:rsidRPr="00C95F92" w:rsidRDefault="00C95F92" w:rsidP="00C95F92">
      <w:pPr>
        <w:numPr>
          <w:ilvl w:val="0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Visit your live website</w:t>
      </w:r>
    </w:p>
    <w:p w14:paraId="44CE03F3" w14:textId="77777777" w:rsidR="00C95F92" w:rsidRPr="00C95F92" w:rsidRDefault="00C95F92" w:rsidP="00C95F92">
      <w:pPr>
        <w:numPr>
          <w:ilvl w:val="0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Check:</w:t>
      </w:r>
    </w:p>
    <w:p w14:paraId="2E7A6C0D" w14:textId="77777777" w:rsidR="00C95F92" w:rsidRPr="00C95F92" w:rsidRDefault="00C95F92" w:rsidP="00C95F92">
      <w:pPr>
        <w:numPr>
          <w:ilvl w:val="1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Do navigation buttons work?</w:t>
      </w:r>
    </w:p>
    <w:p w14:paraId="29900258" w14:textId="77777777" w:rsidR="00C95F92" w:rsidRPr="00C95F92" w:rsidRDefault="00C95F92" w:rsidP="00C95F92">
      <w:pPr>
        <w:numPr>
          <w:ilvl w:val="1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Does the repeater show all restaurants?</w:t>
      </w:r>
    </w:p>
    <w:p w14:paraId="14B6B8B9" w14:textId="77777777" w:rsidR="00C95F92" w:rsidRPr="00C95F92" w:rsidRDefault="00C95F92" w:rsidP="00C95F92">
      <w:pPr>
        <w:numPr>
          <w:ilvl w:val="1"/>
          <w:numId w:val="1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95F92">
        <w:rPr>
          <w:rFonts w:ascii="Trebuchet MS" w:hAnsi="Trebuchet MS"/>
        </w:rPr>
        <w:t>Does the contact form submit properly?</w:t>
      </w:r>
    </w:p>
    <w:p w14:paraId="507A596F" w14:textId="77777777" w:rsidR="00C95F92" w:rsidRPr="00326989" w:rsidRDefault="00C95F92" w:rsidP="00644C6C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C95F92" w:rsidRPr="00326989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0B354A" w14:textId="77777777" w:rsidR="00750519" w:rsidRDefault="00750519">
      <w:r>
        <w:separator/>
      </w:r>
    </w:p>
  </w:endnote>
  <w:endnote w:type="continuationSeparator" w:id="0">
    <w:p w14:paraId="05A489A8" w14:textId="77777777" w:rsidR="00750519" w:rsidRDefault="00750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51D186" w14:textId="77777777" w:rsidR="00750519" w:rsidRDefault="00750519">
      <w:r>
        <w:separator/>
      </w:r>
    </w:p>
  </w:footnote>
  <w:footnote w:type="continuationSeparator" w:id="0">
    <w:p w14:paraId="08853409" w14:textId="77777777" w:rsidR="00750519" w:rsidRDefault="007505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DE4879" w14:textId="3AECD2C2" w:rsidR="00326989" w:rsidRPr="00326989" w:rsidRDefault="00326989" w:rsidP="00326989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326989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Forms, Buttons and Repeaters in Wix</w:t>
                          </w:r>
                        </w:p>
                        <w:p w14:paraId="53015E64" w14:textId="668F23CB" w:rsidR="00536957" w:rsidRPr="00536957" w:rsidRDefault="00536957" w:rsidP="00536957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4B471209" w14:textId="768F1125" w:rsidR="000A5110" w:rsidRPr="000A5110" w:rsidRDefault="00536957" w:rsidP="000A511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9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  <w:r w:rsidR="000A5110" w:rsidRPr="000A511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ns in WordPress</w:t>
                          </w:r>
                        </w:p>
                        <w:p w14:paraId="43377DA6" w14:textId="008BD10B" w:rsidR="007821A4" w:rsidRPr="007821A4" w:rsidRDefault="007821A4" w:rsidP="007821A4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07CAA8A2" w14:textId="42DC234B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2CDE4879" w14:textId="3AECD2C2" w:rsidR="00326989" w:rsidRPr="00326989" w:rsidRDefault="00326989" w:rsidP="00326989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</w:rPr>
                    </w:pPr>
                    <w:r w:rsidRPr="00326989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Forms, Buttons and Repeaters in </w:t>
                    </w:r>
                    <w:proofErr w:type="spellStart"/>
                    <w:r w:rsidRPr="00326989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ix</w:t>
                    </w:r>
                    <w:proofErr w:type="spellEnd"/>
                  </w:p>
                  <w:p w14:paraId="53015E64" w14:textId="668F23CB" w:rsidR="00536957" w:rsidRPr="00536957" w:rsidRDefault="00536957" w:rsidP="00536957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4B471209" w14:textId="768F1125" w:rsidR="000A5110" w:rsidRPr="000A5110" w:rsidRDefault="00536957" w:rsidP="000A511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9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  <w:r w:rsidR="000A5110" w:rsidRPr="000A511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ns in WordPress</w:t>
                    </w:r>
                  </w:p>
                  <w:p w14:paraId="43377DA6" w14:textId="008BD10B" w:rsidR="007821A4" w:rsidRPr="007821A4" w:rsidRDefault="007821A4" w:rsidP="007821A4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07CAA8A2" w14:textId="42DC234B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474E79"/>
    <w:multiLevelType w:val="multilevel"/>
    <w:tmpl w:val="7C9C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CA70A9"/>
    <w:multiLevelType w:val="multilevel"/>
    <w:tmpl w:val="861A3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263CA6"/>
    <w:multiLevelType w:val="multilevel"/>
    <w:tmpl w:val="C8108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5D7490"/>
    <w:multiLevelType w:val="multilevel"/>
    <w:tmpl w:val="291E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4B53D7"/>
    <w:multiLevelType w:val="multilevel"/>
    <w:tmpl w:val="6D20F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0DC329BF"/>
    <w:multiLevelType w:val="multilevel"/>
    <w:tmpl w:val="65A60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CD4A59"/>
    <w:multiLevelType w:val="multilevel"/>
    <w:tmpl w:val="0A6C2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78C0B1E"/>
    <w:multiLevelType w:val="multilevel"/>
    <w:tmpl w:val="6340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ACF2A42"/>
    <w:multiLevelType w:val="multilevel"/>
    <w:tmpl w:val="BE52C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E3461E3"/>
    <w:multiLevelType w:val="multilevel"/>
    <w:tmpl w:val="367ED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E3474E9"/>
    <w:multiLevelType w:val="multilevel"/>
    <w:tmpl w:val="DD629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06F0A78"/>
    <w:multiLevelType w:val="multilevel"/>
    <w:tmpl w:val="A48E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9A7E8A"/>
    <w:multiLevelType w:val="multilevel"/>
    <w:tmpl w:val="9C00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4D12724"/>
    <w:multiLevelType w:val="multilevel"/>
    <w:tmpl w:val="A21EC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5B24A22"/>
    <w:multiLevelType w:val="multilevel"/>
    <w:tmpl w:val="95F4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60971CB"/>
    <w:multiLevelType w:val="multilevel"/>
    <w:tmpl w:val="7F3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7DC49FC"/>
    <w:multiLevelType w:val="multilevel"/>
    <w:tmpl w:val="06A64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8906992"/>
    <w:multiLevelType w:val="multilevel"/>
    <w:tmpl w:val="B41AE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AC74640"/>
    <w:multiLevelType w:val="multilevel"/>
    <w:tmpl w:val="748A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C267A6E"/>
    <w:multiLevelType w:val="multilevel"/>
    <w:tmpl w:val="24D46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D5974A1"/>
    <w:multiLevelType w:val="multilevel"/>
    <w:tmpl w:val="068E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2F9106A5"/>
    <w:multiLevelType w:val="multilevel"/>
    <w:tmpl w:val="2D4AF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40F5C90"/>
    <w:multiLevelType w:val="multilevel"/>
    <w:tmpl w:val="75C4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79D2E6F"/>
    <w:multiLevelType w:val="multilevel"/>
    <w:tmpl w:val="484A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7D119B2"/>
    <w:multiLevelType w:val="multilevel"/>
    <w:tmpl w:val="E1FC3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8E86841"/>
    <w:multiLevelType w:val="multilevel"/>
    <w:tmpl w:val="8D22D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918181C"/>
    <w:multiLevelType w:val="multilevel"/>
    <w:tmpl w:val="2684E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9D017FD"/>
    <w:multiLevelType w:val="multilevel"/>
    <w:tmpl w:val="1226A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B0746A8"/>
    <w:multiLevelType w:val="multilevel"/>
    <w:tmpl w:val="97900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B267389"/>
    <w:multiLevelType w:val="multilevel"/>
    <w:tmpl w:val="5896E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BCE7C8A"/>
    <w:multiLevelType w:val="multilevel"/>
    <w:tmpl w:val="4152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3BEE639E"/>
    <w:multiLevelType w:val="multilevel"/>
    <w:tmpl w:val="F54E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EF02FEA"/>
    <w:multiLevelType w:val="multilevel"/>
    <w:tmpl w:val="A6A4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F195C22"/>
    <w:multiLevelType w:val="multilevel"/>
    <w:tmpl w:val="B7886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FEB5C83"/>
    <w:multiLevelType w:val="multilevel"/>
    <w:tmpl w:val="B3684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02D48D7"/>
    <w:multiLevelType w:val="multilevel"/>
    <w:tmpl w:val="2C04D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41080475"/>
    <w:multiLevelType w:val="multilevel"/>
    <w:tmpl w:val="4D64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1F233C9"/>
    <w:multiLevelType w:val="multilevel"/>
    <w:tmpl w:val="DB7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2F60CB9"/>
    <w:multiLevelType w:val="multilevel"/>
    <w:tmpl w:val="871CC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64C17B4"/>
    <w:multiLevelType w:val="multilevel"/>
    <w:tmpl w:val="0DA4C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A8F251F"/>
    <w:multiLevelType w:val="multilevel"/>
    <w:tmpl w:val="99C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C227F72"/>
    <w:multiLevelType w:val="multilevel"/>
    <w:tmpl w:val="392A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E1F311A"/>
    <w:multiLevelType w:val="multilevel"/>
    <w:tmpl w:val="F60E1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EF0028E"/>
    <w:multiLevelType w:val="multilevel"/>
    <w:tmpl w:val="4DFAD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4EF24D10"/>
    <w:multiLevelType w:val="multilevel"/>
    <w:tmpl w:val="58AA0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4EF42E34"/>
    <w:multiLevelType w:val="multilevel"/>
    <w:tmpl w:val="86446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3E35FFA"/>
    <w:multiLevelType w:val="multilevel"/>
    <w:tmpl w:val="675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A536C20"/>
    <w:multiLevelType w:val="multilevel"/>
    <w:tmpl w:val="9D102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ACC06B0"/>
    <w:multiLevelType w:val="multilevel"/>
    <w:tmpl w:val="5D26E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2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2650007"/>
    <w:multiLevelType w:val="multilevel"/>
    <w:tmpl w:val="936E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628B4A4E"/>
    <w:multiLevelType w:val="multilevel"/>
    <w:tmpl w:val="B2C6F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81708EE"/>
    <w:multiLevelType w:val="multilevel"/>
    <w:tmpl w:val="66344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6B921597"/>
    <w:multiLevelType w:val="multilevel"/>
    <w:tmpl w:val="EE306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6C887733"/>
    <w:multiLevelType w:val="multilevel"/>
    <w:tmpl w:val="3E9A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6D44160A"/>
    <w:multiLevelType w:val="multilevel"/>
    <w:tmpl w:val="678C0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6D646B62"/>
    <w:multiLevelType w:val="multilevel"/>
    <w:tmpl w:val="CE9E0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6F793B77"/>
    <w:multiLevelType w:val="multilevel"/>
    <w:tmpl w:val="EC12F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701B03BC"/>
    <w:multiLevelType w:val="multilevel"/>
    <w:tmpl w:val="01F2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72254144"/>
    <w:multiLevelType w:val="multilevel"/>
    <w:tmpl w:val="44B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725922EA"/>
    <w:multiLevelType w:val="multilevel"/>
    <w:tmpl w:val="39EE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734D20F9"/>
    <w:multiLevelType w:val="multilevel"/>
    <w:tmpl w:val="2E92D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735D1443"/>
    <w:multiLevelType w:val="multilevel"/>
    <w:tmpl w:val="1EBE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55F7E7E"/>
    <w:multiLevelType w:val="multilevel"/>
    <w:tmpl w:val="09F8B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8356455"/>
    <w:multiLevelType w:val="multilevel"/>
    <w:tmpl w:val="D20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79B31F2B"/>
    <w:multiLevelType w:val="multilevel"/>
    <w:tmpl w:val="F2C6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7A4E5DB8"/>
    <w:multiLevelType w:val="multilevel"/>
    <w:tmpl w:val="565A4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ADE7AF3"/>
    <w:multiLevelType w:val="multilevel"/>
    <w:tmpl w:val="0568A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D910A52"/>
    <w:multiLevelType w:val="multilevel"/>
    <w:tmpl w:val="2E46B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7F426529"/>
    <w:multiLevelType w:val="multilevel"/>
    <w:tmpl w:val="52482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FF80ED2"/>
    <w:multiLevelType w:val="multilevel"/>
    <w:tmpl w:val="8C504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112"/>
  </w:num>
  <w:num w:numId="2" w16cid:durableId="2061131832">
    <w:abstractNumId w:val="19"/>
  </w:num>
  <w:num w:numId="3" w16cid:durableId="1685740467">
    <w:abstractNumId w:val="69"/>
  </w:num>
  <w:num w:numId="4" w16cid:durableId="1457023137">
    <w:abstractNumId w:val="56"/>
  </w:num>
  <w:num w:numId="5" w16cid:durableId="1956713769">
    <w:abstractNumId w:val="57"/>
  </w:num>
  <w:num w:numId="6" w16cid:durableId="1401558546">
    <w:abstractNumId w:val="86"/>
  </w:num>
  <w:num w:numId="7" w16cid:durableId="93014398">
    <w:abstractNumId w:val="102"/>
  </w:num>
  <w:num w:numId="8" w16cid:durableId="1789086404">
    <w:abstractNumId w:val="77"/>
  </w:num>
  <w:num w:numId="9" w16cid:durableId="1067000964">
    <w:abstractNumId w:val="32"/>
  </w:num>
  <w:num w:numId="10" w16cid:durableId="902645610">
    <w:abstractNumId w:val="107"/>
  </w:num>
  <w:num w:numId="11" w16cid:durableId="945115665">
    <w:abstractNumId w:val="96"/>
  </w:num>
  <w:num w:numId="12" w16cid:durableId="275525683">
    <w:abstractNumId w:val="16"/>
  </w:num>
  <w:num w:numId="13" w16cid:durableId="1882864528">
    <w:abstractNumId w:val="78"/>
  </w:num>
  <w:num w:numId="14" w16cid:durableId="68159291">
    <w:abstractNumId w:val="10"/>
  </w:num>
  <w:num w:numId="15" w16cid:durableId="42489049">
    <w:abstractNumId w:val="91"/>
  </w:num>
  <w:num w:numId="16" w16cid:durableId="2050256017">
    <w:abstractNumId w:val="97"/>
  </w:num>
  <w:num w:numId="17" w16cid:durableId="1994330611">
    <w:abstractNumId w:val="99"/>
  </w:num>
  <w:num w:numId="18" w16cid:durableId="554396747">
    <w:abstractNumId w:val="82"/>
  </w:num>
  <w:num w:numId="19" w16cid:durableId="1809088266">
    <w:abstractNumId w:val="74"/>
  </w:num>
  <w:num w:numId="20" w16cid:durableId="1797259661">
    <w:abstractNumId w:val="6"/>
  </w:num>
  <w:num w:numId="21" w16cid:durableId="1105150483">
    <w:abstractNumId w:val="53"/>
  </w:num>
  <w:num w:numId="22" w16cid:durableId="61828497">
    <w:abstractNumId w:val="9"/>
  </w:num>
  <w:num w:numId="23" w16cid:durableId="1735812207">
    <w:abstractNumId w:val="33"/>
  </w:num>
  <w:num w:numId="24" w16cid:durableId="770442340">
    <w:abstractNumId w:val="71"/>
  </w:num>
  <w:num w:numId="25" w16cid:durableId="49770366">
    <w:abstractNumId w:val="15"/>
  </w:num>
  <w:num w:numId="26" w16cid:durableId="114300732">
    <w:abstractNumId w:val="8"/>
  </w:num>
  <w:num w:numId="27" w16cid:durableId="457376141">
    <w:abstractNumId w:val="0"/>
  </w:num>
  <w:num w:numId="28" w16cid:durableId="525949114">
    <w:abstractNumId w:val="59"/>
  </w:num>
  <w:num w:numId="29" w16cid:durableId="2042701001">
    <w:abstractNumId w:val="98"/>
  </w:num>
  <w:num w:numId="30" w16cid:durableId="1077900482">
    <w:abstractNumId w:val="119"/>
  </w:num>
  <w:num w:numId="31" w16cid:durableId="352071193">
    <w:abstractNumId w:val="22"/>
  </w:num>
  <w:num w:numId="32" w16cid:durableId="1173448584">
    <w:abstractNumId w:val="24"/>
  </w:num>
  <w:num w:numId="33" w16cid:durableId="1336692888">
    <w:abstractNumId w:val="127"/>
  </w:num>
  <w:num w:numId="34" w16cid:durableId="1051799">
    <w:abstractNumId w:val="85"/>
  </w:num>
  <w:num w:numId="35" w16cid:durableId="1092776293">
    <w:abstractNumId w:val="28"/>
  </w:num>
  <w:num w:numId="36" w16cid:durableId="1317345615">
    <w:abstractNumId w:val="117"/>
  </w:num>
  <w:num w:numId="37" w16cid:durableId="404885230">
    <w:abstractNumId w:val="66"/>
  </w:num>
  <w:num w:numId="38" w16cid:durableId="1784230260">
    <w:abstractNumId w:val="94"/>
  </w:num>
  <w:num w:numId="39" w16cid:durableId="1602757377">
    <w:abstractNumId w:val="92"/>
  </w:num>
  <w:num w:numId="40" w16cid:durableId="899899934">
    <w:abstractNumId w:val="84"/>
  </w:num>
  <w:num w:numId="41" w16cid:durableId="1173178986">
    <w:abstractNumId w:val="120"/>
  </w:num>
  <w:num w:numId="42" w16cid:durableId="447312998">
    <w:abstractNumId w:val="37"/>
  </w:num>
  <w:num w:numId="43" w16cid:durableId="1118983968">
    <w:abstractNumId w:val="18"/>
  </w:num>
  <w:num w:numId="44" w16cid:durableId="297805665">
    <w:abstractNumId w:val="43"/>
  </w:num>
  <w:num w:numId="45" w16cid:durableId="443619938">
    <w:abstractNumId w:val="101"/>
  </w:num>
  <w:num w:numId="46" w16cid:durableId="581067848">
    <w:abstractNumId w:val="76"/>
  </w:num>
  <w:num w:numId="47" w16cid:durableId="1349913660">
    <w:abstractNumId w:val="110"/>
  </w:num>
  <w:num w:numId="48" w16cid:durableId="1098254632">
    <w:abstractNumId w:val="17"/>
  </w:num>
  <w:num w:numId="49" w16cid:durableId="1961951653">
    <w:abstractNumId w:val="124"/>
  </w:num>
  <w:num w:numId="50" w16cid:durableId="454101970">
    <w:abstractNumId w:val="58"/>
  </w:num>
  <w:num w:numId="51" w16cid:durableId="1371344959">
    <w:abstractNumId w:val="42"/>
  </w:num>
  <w:num w:numId="52" w16cid:durableId="250700846">
    <w:abstractNumId w:val="1"/>
  </w:num>
  <w:num w:numId="53" w16cid:durableId="290400765">
    <w:abstractNumId w:val="14"/>
  </w:num>
  <w:num w:numId="54" w16cid:durableId="1444380376">
    <w:abstractNumId w:val="125"/>
  </w:num>
  <w:num w:numId="55" w16cid:durableId="730495915">
    <w:abstractNumId w:val="12"/>
  </w:num>
  <w:num w:numId="56" w16cid:durableId="991522691">
    <w:abstractNumId w:val="20"/>
  </w:num>
  <w:num w:numId="57" w16cid:durableId="965891020">
    <w:abstractNumId w:val="47"/>
  </w:num>
  <w:num w:numId="58" w16cid:durableId="1455371389">
    <w:abstractNumId w:val="68"/>
  </w:num>
  <w:num w:numId="59" w16cid:durableId="148862210">
    <w:abstractNumId w:val="90"/>
  </w:num>
  <w:num w:numId="60" w16cid:durableId="2107340389">
    <w:abstractNumId w:val="87"/>
  </w:num>
  <w:num w:numId="61" w16cid:durableId="1197159927">
    <w:abstractNumId w:val="61"/>
  </w:num>
  <w:num w:numId="62" w16cid:durableId="272708951">
    <w:abstractNumId w:val="114"/>
  </w:num>
  <w:num w:numId="63" w16cid:durableId="1701861683">
    <w:abstractNumId w:val="27"/>
  </w:num>
  <w:num w:numId="64" w16cid:durableId="879899160">
    <w:abstractNumId w:val="72"/>
  </w:num>
  <w:num w:numId="65" w16cid:durableId="930896161">
    <w:abstractNumId w:val="111"/>
  </w:num>
  <w:num w:numId="66" w16cid:durableId="689448235">
    <w:abstractNumId w:val="5"/>
  </w:num>
  <w:num w:numId="67" w16cid:durableId="2096438795">
    <w:abstractNumId w:val="34"/>
  </w:num>
  <w:num w:numId="68" w16cid:durableId="246815366">
    <w:abstractNumId w:val="64"/>
  </w:num>
  <w:num w:numId="69" w16cid:durableId="210118133">
    <w:abstractNumId w:val="38"/>
  </w:num>
  <w:num w:numId="70" w16cid:durableId="1897622990">
    <w:abstractNumId w:val="115"/>
  </w:num>
  <w:num w:numId="71" w16cid:durableId="1208034203">
    <w:abstractNumId w:val="121"/>
  </w:num>
  <w:num w:numId="72" w16cid:durableId="2038580146">
    <w:abstractNumId w:val="40"/>
  </w:num>
  <w:num w:numId="73" w16cid:durableId="555897075">
    <w:abstractNumId w:val="44"/>
  </w:num>
  <w:num w:numId="74" w16cid:durableId="1997878141">
    <w:abstractNumId w:val="45"/>
  </w:num>
  <w:num w:numId="75" w16cid:durableId="2109229122">
    <w:abstractNumId w:val="108"/>
  </w:num>
  <w:num w:numId="76" w16cid:durableId="1120952875">
    <w:abstractNumId w:val="65"/>
  </w:num>
  <w:num w:numId="77" w16cid:durableId="904874593">
    <w:abstractNumId w:val="73"/>
  </w:num>
  <w:num w:numId="78" w16cid:durableId="537817545">
    <w:abstractNumId w:val="54"/>
  </w:num>
  <w:num w:numId="79" w16cid:durableId="2004699843">
    <w:abstractNumId w:val="126"/>
  </w:num>
  <w:num w:numId="80" w16cid:durableId="589655432">
    <w:abstractNumId w:val="88"/>
  </w:num>
  <w:num w:numId="81" w16cid:durableId="1493721940">
    <w:abstractNumId w:val="31"/>
  </w:num>
  <w:num w:numId="82" w16cid:durableId="1990480268">
    <w:abstractNumId w:val="118"/>
  </w:num>
  <w:num w:numId="83" w16cid:durableId="725959732">
    <w:abstractNumId w:val="36"/>
  </w:num>
  <w:num w:numId="84" w16cid:durableId="1699156619">
    <w:abstractNumId w:val="75"/>
  </w:num>
  <w:num w:numId="85" w16cid:durableId="842545746">
    <w:abstractNumId w:val="25"/>
  </w:num>
  <w:num w:numId="86" w16cid:durableId="1349720584">
    <w:abstractNumId w:val="30"/>
  </w:num>
  <w:num w:numId="87" w16cid:durableId="1284919932">
    <w:abstractNumId w:val="104"/>
  </w:num>
  <w:num w:numId="88" w16cid:durableId="1647275079">
    <w:abstractNumId w:val="39"/>
  </w:num>
  <w:num w:numId="89" w16cid:durableId="387194239">
    <w:abstractNumId w:val="129"/>
  </w:num>
  <w:num w:numId="90" w16cid:durableId="648361103">
    <w:abstractNumId w:val="128"/>
  </w:num>
  <w:num w:numId="91" w16cid:durableId="976030808">
    <w:abstractNumId w:val="23"/>
  </w:num>
  <w:num w:numId="92" w16cid:durableId="1089157475">
    <w:abstractNumId w:val="60"/>
  </w:num>
  <w:num w:numId="93" w16cid:durableId="622880030">
    <w:abstractNumId w:val="62"/>
  </w:num>
  <w:num w:numId="94" w16cid:durableId="1039549321">
    <w:abstractNumId w:val="106"/>
  </w:num>
  <w:num w:numId="95" w16cid:durableId="1610432572">
    <w:abstractNumId w:val="29"/>
  </w:num>
  <w:num w:numId="96" w16cid:durableId="1019163687">
    <w:abstractNumId w:val="2"/>
  </w:num>
  <w:num w:numId="97" w16cid:durableId="1940671994">
    <w:abstractNumId w:val="109"/>
  </w:num>
  <w:num w:numId="98" w16cid:durableId="1504318978">
    <w:abstractNumId w:val="70"/>
  </w:num>
  <w:num w:numId="99" w16cid:durableId="48845815">
    <w:abstractNumId w:val="122"/>
  </w:num>
  <w:num w:numId="100" w16cid:durableId="1429349658">
    <w:abstractNumId w:val="123"/>
  </w:num>
  <w:num w:numId="101" w16cid:durableId="443155147">
    <w:abstractNumId w:val="7"/>
  </w:num>
  <w:num w:numId="102" w16cid:durableId="431633690">
    <w:abstractNumId w:val="93"/>
  </w:num>
  <w:num w:numId="103" w16cid:durableId="1918127709">
    <w:abstractNumId w:val="113"/>
  </w:num>
  <w:num w:numId="104" w16cid:durableId="1163473795">
    <w:abstractNumId w:val="21"/>
  </w:num>
  <w:num w:numId="105" w16cid:durableId="1530289425">
    <w:abstractNumId w:val="83"/>
  </w:num>
  <w:num w:numId="106" w16cid:durableId="905384584">
    <w:abstractNumId w:val="63"/>
  </w:num>
  <w:num w:numId="107" w16cid:durableId="399444112">
    <w:abstractNumId w:val="80"/>
  </w:num>
  <w:num w:numId="108" w16cid:durableId="1925647641">
    <w:abstractNumId w:val="81"/>
  </w:num>
  <w:num w:numId="109" w16cid:durableId="1777485933">
    <w:abstractNumId w:val="26"/>
  </w:num>
  <w:num w:numId="110" w16cid:durableId="1459226954">
    <w:abstractNumId w:val="49"/>
  </w:num>
  <w:num w:numId="111" w16cid:durableId="179710144">
    <w:abstractNumId w:val="48"/>
  </w:num>
  <w:num w:numId="112" w16cid:durableId="1474828786">
    <w:abstractNumId w:val="13"/>
  </w:num>
  <w:num w:numId="113" w16cid:durableId="1092093662">
    <w:abstractNumId w:val="50"/>
  </w:num>
  <w:num w:numId="114" w16cid:durableId="139537926">
    <w:abstractNumId w:val="41"/>
  </w:num>
  <w:num w:numId="115" w16cid:durableId="1946226918">
    <w:abstractNumId w:val="4"/>
  </w:num>
  <w:num w:numId="116" w16cid:durableId="1968000436">
    <w:abstractNumId w:val="116"/>
  </w:num>
  <w:num w:numId="117" w16cid:durableId="401101167">
    <w:abstractNumId w:val="46"/>
  </w:num>
  <w:num w:numId="118" w16cid:durableId="473260228">
    <w:abstractNumId w:val="67"/>
  </w:num>
  <w:num w:numId="119" w16cid:durableId="827090272">
    <w:abstractNumId w:val="11"/>
  </w:num>
  <w:num w:numId="120" w16cid:durableId="2058312922">
    <w:abstractNumId w:val="95"/>
  </w:num>
  <w:num w:numId="121" w16cid:durableId="250503776">
    <w:abstractNumId w:val="52"/>
  </w:num>
  <w:num w:numId="122" w16cid:durableId="449083414">
    <w:abstractNumId w:val="89"/>
  </w:num>
  <w:num w:numId="123" w16cid:durableId="2035184179">
    <w:abstractNumId w:val="51"/>
  </w:num>
  <w:num w:numId="124" w16cid:durableId="121854029">
    <w:abstractNumId w:val="35"/>
  </w:num>
  <w:num w:numId="125" w16cid:durableId="350373591">
    <w:abstractNumId w:val="55"/>
  </w:num>
  <w:num w:numId="126" w16cid:durableId="1960523027">
    <w:abstractNumId w:val="105"/>
  </w:num>
  <w:num w:numId="127" w16cid:durableId="1111315417">
    <w:abstractNumId w:val="79"/>
  </w:num>
  <w:num w:numId="128" w16cid:durableId="1769084312">
    <w:abstractNumId w:val="103"/>
  </w:num>
  <w:num w:numId="129" w16cid:durableId="198859985">
    <w:abstractNumId w:val="100"/>
  </w:num>
  <w:num w:numId="130" w16cid:durableId="106066480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059D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110"/>
    <w:rsid w:val="000A574B"/>
    <w:rsid w:val="000B23B6"/>
    <w:rsid w:val="000B5292"/>
    <w:rsid w:val="000D3D66"/>
    <w:rsid w:val="000E0C2E"/>
    <w:rsid w:val="000E0EE1"/>
    <w:rsid w:val="000E4527"/>
    <w:rsid w:val="000E7BB5"/>
    <w:rsid w:val="000F0034"/>
    <w:rsid w:val="000F0216"/>
    <w:rsid w:val="000F4FE6"/>
    <w:rsid w:val="000F71A2"/>
    <w:rsid w:val="001009E5"/>
    <w:rsid w:val="00107714"/>
    <w:rsid w:val="0011204E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23A6"/>
    <w:rsid w:val="00316A85"/>
    <w:rsid w:val="0032470E"/>
    <w:rsid w:val="00326989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A6C8A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66DC0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695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482D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528D"/>
    <w:rsid w:val="00644C6C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0519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21A4"/>
    <w:rsid w:val="00787AEB"/>
    <w:rsid w:val="007923E7"/>
    <w:rsid w:val="007A4B09"/>
    <w:rsid w:val="007B309B"/>
    <w:rsid w:val="007B750F"/>
    <w:rsid w:val="007B7DB5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084F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17FC6"/>
    <w:rsid w:val="00920373"/>
    <w:rsid w:val="00920F29"/>
    <w:rsid w:val="00923D2B"/>
    <w:rsid w:val="00924545"/>
    <w:rsid w:val="009313B1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089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F92"/>
    <w:rsid w:val="00C96615"/>
    <w:rsid w:val="00C96870"/>
    <w:rsid w:val="00C97DE5"/>
    <w:rsid w:val="00CA0BB2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3469"/>
    <w:rsid w:val="00CE7412"/>
    <w:rsid w:val="00CE7E17"/>
    <w:rsid w:val="00CF2105"/>
    <w:rsid w:val="00D0253C"/>
    <w:rsid w:val="00D04A81"/>
    <w:rsid w:val="00D20ACE"/>
    <w:rsid w:val="00D23445"/>
    <w:rsid w:val="00D23A0F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742A6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6F13"/>
    <w:rsid w:val="00E5770F"/>
    <w:rsid w:val="00E6059A"/>
    <w:rsid w:val="00E60B48"/>
    <w:rsid w:val="00E65F8B"/>
    <w:rsid w:val="00E703D1"/>
    <w:rsid w:val="00E70D10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439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8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7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9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5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4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37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0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2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0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1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65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6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8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4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5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3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3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6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2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1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8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x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5</TotalTime>
  <Pages>5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5</cp:revision>
  <cp:lastPrinted>2025-11-17T14:46:00Z</cp:lastPrinted>
  <dcterms:created xsi:type="dcterms:W3CDTF">2025-07-08T08:02:00Z</dcterms:created>
  <dcterms:modified xsi:type="dcterms:W3CDTF">2025-11-17T14:47:00Z</dcterms:modified>
</cp:coreProperties>
</file>